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B56E8" w:rsidRDefault="003B7C66">
      <w:pPr>
        <w:rPr>
          <w:b/>
          <w:u w:val="single"/>
        </w:rPr>
      </w:pPr>
      <w:r>
        <w:rPr>
          <w:b/>
          <w:u w:val="single"/>
        </w:rPr>
        <w:t>First Aid</w:t>
      </w:r>
    </w:p>
    <w:p w14:paraId="00000002" w14:textId="77777777" w:rsidR="001B56E8" w:rsidRDefault="00F4546D">
      <w:hyperlink r:id="rId8">
        <w:r w:rsidR="003B7C66">
          <w:rPr>
            <w:rFonts w:ascii="Arial" w:eastAsia="Arial" w:hAnsi="Arial" w:cs="Arial"/>
            <w:color w:val="000000"/>
            <w:sz w:val="20"/>
            <w:szCs w:val="20"/>
          </w:rPr>
          <w:t>The Herbal Home Remedy Book by Joyce Wardwell</w:t>
        </w:r>
      </w:hyperlink>
      <w:r w:rsidR="003B7C66">
        <w:t>, 1998</w:t>
      </w:r>
    </w:p>
    <w:p w14:paraId="00000003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9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beBooks</w:t>
        </w:r>
        <w:proofErr w:type="spellEnd"/>
      </w:hyperlink>
    </w:p>
    <w:p w14:paraId="00000004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05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10">
        <w:r w:rsidR="003B7C66">
          <w:rPr>
            <w:rFonts w:ascii="Arial" w:eastAsia="Arial" w:hAnsi="Arial" w:cs="Arial"/>
            <w:color w:val="000000"/>
            <w:sz w:val="20"/>
            <w:szCs w:val="20"/>
          </w:rPr>
          <w:t xml:space="preserve">“Making Plant Medicine,” Fourth Edition by </w:t>
        </w:r>
        <w:proofErr w:type="spellStart"/>
        <w:r w:rsidR="003B7C66">
          <w:rPr>
            <w:rFonts w:ascii="Arial" w:eastAsia="Arial" w:hAnsi="Arial" w:cs="Arial"/>
            <w:color w:val="000000"/>
            <w:sz w:val="20"/>
            <w:szCs w:val="20"/>
          </w:rPr>
          <w:t>Richo</w:t>
        </w:r>
        <w:proofErr w:type="spellEnd"/>
        <w:r w:rsidR="003B7C66">
          <w:rPr>
            <w:rFonts w:ascii="Arial" w:eastAsia="Arial" w:hAnsi="Arial" w:cs="Arial"/>
            <w:color w:val="000000"/>
            <w:sz w:val="20"/>
            <w:szCs w:val="20"/>
          </w:rPr>
          <w:t xml:space="preserve"> Cech</w:t>
        </w:r>
      </w:hyperlink>
      <w:r w:rsidR="003B7C66">
        <w:rPr>
          <w:rFonts w:ascii="Arial" w:eastAsia="Arial" w:hAnsi="Arial" w:cs="Arial"/>
          <w:sz w:val="20"/>
          <w:szCs w:val="20"/>
        </w:rPr>
        <w:t>,</w:t>
      </w:r>
    </w:p>
    <w:p w14:paraId="00000006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11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trictly Medicinal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07" w14:textId="77777777" w:rsidR="001B56E8" w:rsidRDefault="001B56E8">
      <w:pPr>
        <w:rPr>
          <w:rFonts w:ascii="Arial" w:eastAsia="Arial" w:hAnsi="Arial" w:cs="Arial"/>
          <w:sz w:val="20"/>
          <w:szCs w:val="20"/>
        </w:rPr>
      </w:pPr>
    </w:p>
    <w:p w14:paraId="00000008" w14:textId="77777777" w:rsidR="001B56E8" w:rsidRDefault="003B7C66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Herbal Antibiotics: Natural Alternatives for Treating Drug-Resistant Bacteria Paperback</w:t>
      </w:r>
    </w:p>
    <w:p w14:paraId="00000009" w14:textId="77777777" w:rsidR="001B56E8" w:rsidRDefault="003B7C66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by Stephen Harrod Buhner, 2012, 2nd ed.</w:t>
      </w:r>
    </w:p>
    <w:p w14:paraId="0000000A" w14:textId="77777777" w:rsidR="001B56E8" w:rsidRDefault="00F4546D">
      <w:pPr>
        <w:rPr>
          <w:rFonts w:ascii="Arial" w:eastAsia="Arial" w:hAnsi="Arial" w:cs="Arial"/>
          <w:sz w:val="20"/>
          <w:szCs w:val="20"/>
        </w:rPr>
      </w:pPr>
      <w:hyperlink r:id="rId1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</w:p>
    <w:p w14:paraId="0000000B" w14:textId="77777777" w:rsidR="001B56E8" w:rsidRDefault="001B56E8">
      <w:pPr>
        <w:rPr>
          <w:rFonts w:ascii="Arial" w:eastAsia="Arial" w:hAnsi="Arial" w:cs="Arial"/>
          <w:sz w:val="20"/>
          <w:szCs w:val="20"/>
        </w:rPr>
      </w:pPr>
    </w:p>
    <w:p w14:paraId="0000000C" w14:textId="77777777" w:rsidR="001B56E8" w:rsidRDefault="003B7C66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Herbal Antivirals: Natural Remedies for Emerging &amp; Resistant Viral Infections by Stephen Harrod Buhner, 2013</w:t>
      </w:r>
    </w:p>
    <w:p w14:paraId="0000000D" w14:textId="77777777" w:rsidR="001B56E8" w:rsidRDefault="00F4546D">
      <w:pPr>
        <w:rPr>
          <w:rFonts w:ascii="Arial" w:eastAsia="Arial" w:hAnsi="Arial" w:cs="Arial"/>
          <w:color w:val="0000FF"/>
          <w:sz w:val="20"/>
          <w:szCs w:val="20"/>
          <w:u w:val="single"/>
        </w:rPr>
      </w:pPr>
      <w:hyperlink r:id="rId1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</w:p>
    <w:p w14:paraId="0000000E" w14:textId="77777777" w:rsidR="001B56E8" w:rsidRDefault="001B56E8">
      <w:pPr>
        <w:rPr>
          <w:rFonts w:ascii="Arial" w:eastAsia="Arial" w:hAnsi="Arial" w:cs="Arial"/>
          <w:color w:val="0000FF"/>
          <w:sz w:val="20"/>
          <w:szCs w:val="20"/>
          <w:u w:val="single"/>
        </w:rPr>
      </w:pPr>
    </w:p>
    <w:p w14:paraId="0000000F" w14:textId="77777777" w:rsidR="001B56E8" w:rsidRDefault="003B7C66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he Survival Medicine Handbook, 3rd Edition, by Joseph Alton, M.D.</w:t>
      </w:r>
    </w:p>
    <w:p w14:paraId="00000010" w14:textId="77777777" w:rsidR="001B56E8" w:rsidRPr="00797F66" w:rsidRDefault="00F4546D">
      <w:pPr>
        <w:rPr>
          <w:rFonts w:ascii="Arial" w:eastAsia="Arial" w:hAnsi="Arial" w:cs="Arial"/>
          <w:color w:val="000000"/>
          <w:sz w:val="20"/>
          <w:szCs w:val="20"/>
          <w:lang w:val="pt-BR"/>
        </w:rPr>
      </w:pPr>
      <w:hyperlink r:id="rId14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  <w:lang w:val="pt-BR"/>
          </w:rPr>
          <w:t>Amazon</w:t>
        </w:r>
      </w:hyperlink>
      <w:r w:rsidR="003B7C66" w:rsidRPr="00797F66">
        <w:rPr>
          <w:rFonts w:ascii="Arial" w:eastAsia="Arial" w:hAnsi="Arial" w:cs="Arial"/>
          <w:color w:val="000000"/>
          <w:sz w:val="20"/>
          <w:szCs w:val="20"/>
          <w:lang w:val="pt-BR"/>
        </w:rPr>
        <w:t xml:space="preserve"> </w:t>
      </w:r>
    </w:p>
    <w:p w14:paraId="00000011" w14:textId="77777777" w:rsidR="001B56E8" w:rsidRPr="00797F66" w:rsidRDefault="001B56E8">
      <w:pPr>
        <w:rPr>
          <w:rFonts w:ascii="Arial" w:eastAsia="Arial" w:hAnsi="Arial" w:cs="Arial"/>
          <w:sz w:val="20"/>
          <w:szCs w:val="20"/>
          <w:lang w:val="pt-BR"/>
        </w:rPr>
      </w:pPr>
    </w:p>
    <w:p w14:paraId="00000012" w14:textId="77777777" w:rsidR="001B56E8" w:rsidRPr="00797F66" w:rsidRDefault="003B7C66">
      <w:pPr>
        <w:rPr>
          <w:rFonts w:ascii="Arial" w:eastAsia="Arial" w:hAnsi="Arial" w:cs="Arial"/>
          <w:sz w:val="20"/>
          <w:szCs w:val="20"/>
          <w:lang w:val="pt-BR"/>
        </w:rPr>
      </w:pPr>
      <w:r w:rsidRPr="00797F66">
        <w:rPr>
          <w:rFonts w:ascii="Arial" w:eastAsia="Arial" w:hAnsi="Arial" w:cs="Arial"/>
          <w:sz w:val="20"/>
          <w:szCs w:val="20"/>
          <w:lang w:val="pt-BR"/>
        </w:rPr>
        <w:t>*</w:t>
      </w:r>
      <w:hyperlink r:id="rId15">
        <w:r w:rsidRPr="00797F66">
          <w:rPr>
            <w:rFonts w:ascii="Arial" w:eastAsia="Arial" w:hAnsi="Arial" w:cs="Arial"/>
            <w:color w:val="1155CC"/>
            <w:sz w:val="20"/>
            <w:szCs w:val="20"/>
            <w:u w:val="single"/>
            <w:lang w:val="pt-BR"/>
          </w:rPr>
          <w:t>https://www.lostbookofremedies.com/vsl/index.php?hop=fsb00</w:t>
        </w:r>
      </w:hyperlink>
      <w:r w:rsidRPr="00797F66">
        <w:rPr>
          <w:rFonts w:ascii="Arial" w:eastAsia="Arial" w:hAnsi="Arial" w:cs="Arial"/>
          <w:sz w:val="20"/>
          <w:szCs w:val="20"/>
          <w:lang w:val="pt-BR"/>
        </w:rPr>
        <w:t xml:space="preserve"> </w:t>
      </w:r>
    </w:p>
    <w:p w14:paraId="00000013" w14:textId="77777777" w:rsidR="001B56E8" w:rsidRPr="00797F66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  <w:lang w:val="pt-BR"/>
        </w:rPr>
      </w:pPr>
    </w:p>
    <w:p w14:paraId="00000014" w14:textId="77777777" w:rsidR="001B56E8" w:rsidRDefault="003B7C66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Some of the best herbs to grow or forage for medicinal purposes are:</w:t>
      </w:r>
    </w:p>
    <w:p w14:paraId="00000015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yme </w:t>
      </w:r>
    </w:p>
    <w:p w14:paraId="00000016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urple-flowered oregano (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origanum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 xml:space="preserve"> vulgare)</w:t>
      </w:r>
    </w:p>
    <w:p w14:paraId="00000017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Echinacea angustifolia</w:t>
      </w:r>
    </w:p>
    <w:p w14:paraId="00000018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Calendula</w:t>
      </w:r>
    </w:p>
    <w:p w14:paraId="00000019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Oats (for depression and adrenal fatigue; a 2-by-4-foot area will grow enough for a family for at least a year)</w:t>
      </w:r>
    </w:p>
    <w:p w14:paraId="0000001A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lfalfa </w:t>
      </w:r>
    </w:p>
    <w:p w14:paraId="0000001B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Comfrey</w:t>
      </w:r>
    </w:p>
    <w:p w14:paraId="0000001C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Garlic</w:t>
      </w:r>
    </w:p>
    <w:p w14:paraId="0000001D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Onion</w:t>
      </w:r>
    </w:p>
    <w:p w14:paraId="0000001E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St. John's Wort</w:t>
      </w:r>
    </w:p>
    <w:p w14:paraId="0000001F" w14:textId="77777777" w:rsidR="001B56E8" w:rsidRDefault="003B7C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Dandelion</w:t>
      </w:r>
    </w:p>
    <w:p w14:paraId="00000020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lantain</w:t>
      </w:r>
    </w:p>
    <w:p w14:paraId="00000021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Burdock</w:t>
      </w:r>
    </w:p>
    <w:p w14:paraId="00000022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Nettle</w:t>
      </w:r>
    </w:p>
    <w:p w14:paraId="00000023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Violet</w:t>
      </w:r>
    </w:p>
    <w:p w14:paraId="00000024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Mallow (wild or marsh),</w:t>
      </w:r>
    </w:p>
    <w:p w14:paraId="00000025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Elder (elderberry)</w:t>
      </w:r>
    </w:p>
    <w:p w14:paraId="00000026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urslane</w:t>
      </w:r>
    </w:p>
    <w:p w14:paraId="00000027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lantain</w:t>
      </w:r>
    </w:p>
    <w:p w14:paraId="00000028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Tulsi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 xml:space="preserve"> (Indian basil or sacred basil)</w:t>
      </w:r>
    </w:p>
    <w:p w14:paraId="00000029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Lemon balm</w:t>
      </w:r>
    </w:p>
    <w:p w14:paraId="0000002A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Mullein</w:t>
      </w:r>
    </w:p>
    <w:p w14:paraId="0000002B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Rugosa rose, dog rose, wild rose</w:t>
      </w:r>
    </w:p>
    <w:p w14:paraId="0000002C" w14:textId="77777777" w:rsidR="001B56E8" w:rsidRDefault="003B7C6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Cayenne (It has to be over 90,000 heat units)</w:t>
      </w:r>
    </w:p>
    <w:p w14:paraId="0000002D" w14:textId="77777777" w:rsidR="001B56E8" w:rsidRDefault="00F4546D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1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outhern Exposure Seed Exchange</w:t>
        </w:r>
      </w:hyperlink>
      <w:r w:rsidR="003B7C66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</w:t>
      </w:r>
    </w:p>
    <w:p w14:paraId="0000002E" w14:textId="77777777" w:rsidR="001B56E8" w:rsidRDefault="003B7C6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144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lthough not cayenne peppers, these would also probably work: </w:t>
      </w:r>
    </w:p>
    <w:p w14:paraId="0000002F" w14:textId="77777777" w:rsidR="001B56E8" w:rsidRDefault="00F4546D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17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Fedcoseeds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</w:t>
        </w:r>
      </w:hyperlink>
      <w:r w:rsidR="003B7C66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Hot Pepper</w:t>
      </w:r>
    </w:p>
    <w:p w14:paraId="00000030" w14:textId="77777777" w:rsidR="001B56E8" w:rsidRDefault="00F4546D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18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Fedcoseeds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Red Habanero</w:t>
        </w:r>
      </w:hyperlink>
    </w:p>
    <w:p w14:paraId="00000031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32" w14:textId="77777777" w:rsidR="001B56E8" w:rsidRDefault="003B7C6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Strictly Medicinal Seeds:</w:t>
      </w:r>
    </w:p>
    <w:p w14:paraId="00000033" w14:textId="77777777" w:rsidR="001B56E8" w:rsidRDefault="00F4546D">
      <w:pPr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19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ida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acuta is a broad-spectrum antibiotic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34" w14:textId="77777777" w:rsidR="001B56E8" w:rsidRDefault="00F4546D">
      <w:pPr>
        <w:numPr>
          <w:ilvl w:val="1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20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aikal skullcap/Chinese skullcap is a broad-spectrum antiviral</w:t>
        </w:r>
      </w:hyperlink>
    </w:p>
    <w:p w14:paraId="00000035" w14:textId="77777777" w:rsidR="001B56E8" w:rsidRDefault="00F4546D">
      <w:pPr>
        <w:numPr>
          <w:ilvl w:val="1"/>
          <w:numId w:val="24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21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outtuynia/Chameleon plant is another broad-spectrum antiviral</w:t>
        </w:r>
      </w:hyperlink>
    </w:p>
    <w:p w14:paraId="00000036" w14:textId="77777777" w:rsidR="001B56E8" w:rsidRDefault="00F4546D">
      <w:pPr>
        <w:numPr>
          <w:ilvl w:val="1"/>
          <w:numId w:val="24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2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idens is a broad-spectrum antibiotic</w:t>
        </w:r>
      </w:hyperlink>
    </w:p>
    <w:p w14:paraId="00000037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38" w14:textId="77777777" w:rsidR="001B56E8" w:rsidRDefault="003B7C6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Isatis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>/Woad is a broad-spectrum antiviral. Seed</w:t>
      </w:r>
      <w:r>
        <w:rPr>
          <w:rFonts w:ascii="Arial" w:eastAsia="Arial" w:hAnsi="Arial" w:cs="Arial"/>
          <w:sz w:val="20"/>
          <w:szCs w:val="20"/>
        </w:rPr>
        <w:t xml:space="preserve"> available a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hyperlink r:id="rId23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Pinetree Garden Seeds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39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3A" w14:textId="77777777" w:rsidR="001B56E8" w:rsidRDefault="003B7C6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Licorice is a synergistic herb that is used whenever taking the other herbs because it helps them to work more effectively. Licorice is very difficult to grow, and it takes 4 years to get usable roots. But for those who'd like to try it, </w:t>
      </w:r>
      <w:hyperlink r:id="rId24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Strictly </w:t>
        </w:r>
        <w:proofErr w:type="spellStart"/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Medicinals</w:t>
        </w:r>
        <w:proofErr w:type="spellEnd"/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and </w:t>
      </w:r>
      <w:hyperlink r:id="rId25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Richter’s</w:t>
        </w:r>
      </w:hyperlink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ar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seeds and plants.</w:t>
      </w:r>
    </w:p>
    <w:p w14:paraId="0000003B" w14:textId="77777777" w:rsidR="001B56E8" w:rsidRDefault="003B7C6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o purchase bulk herbs for tincturing or teas</w:t>
      </w:r>
    </w:p>
    <w:p w14:paraId="0000003C" w14:textId="77777777" w:rsidR="001B56E8" w:rsidRDefault="003B7C66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Bulk Herbs</w:t>
      </w:r>
    </w:p>
    <w:p w14:paraId="0000003D" w14:textId="77777777" w:rsidR="001B56E8" w:rsidRDefault="00F4546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26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Pacific Botanicals - Growers &amp; Suppliers of High Quality Certified Organically Grown Herbs &amp; Spices</w:t>
        </w:r>
      </w:hyperlink>
    </w:p>
    <w:p w14:paraId="0000003E" w14:textId="77777777" w:rsidR="001B56E8" w:rsidRDefault="00F4546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27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Mountain Maus Remedies | Bulk Herbs &amp; Spices</w:t>
        </w:r>
      </w:hyperlink>
    </w:p>
    <w:p w14:paraId="0000003F" w14:textId="77777777" w:rsidR="001B56E8" w:rsidRDefault="00F4546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28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Mountain Rose Herbs</w:t>
        </w:r>
      </w:hyperlink>
    </w:p>
    <w:p w14:paraId="00000040" w14:textId="77777777" w:rsidR="001B56E8" w:rsidRDefault="00F4546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29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Bulk Herbs, Organic Herbs, Spices, Bulk Tea &amp; Essential Oils - </w:t>
        </w:r>
        <w:proofErr w:type="spellStart"/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Starwest</w:t>
        </w:r>
        <w:proofErr w:type="spellEnd"/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Botanicals (</w:t>
        </w:r>
        <w:proofErr w:type="spellStart"/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starwest-botanicals.com</w:t>
        </w:r>
        <w:proofErr w:type="spellEnd"/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)</w:t>
        </w:r>
      </w:hyperlink>
    </w:p>
    <w:p w14:paraId="00000041" w14:textId="77777777" w:rsidR="001B56E8" w:rsidRPr="00797F66" w:rsidRDefault="00F4546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  <w:lang w:val="de-DE"/>
        </w:rPr>
      </w:pPr>
      <w:hyperlink r:id="rId30">
        <w:r w:rsidR="003B7C66" w:rsidRPr="00797F66">
          <w:rPr>
            <w:rFonts w:ascii="Arial" w:eastAsia="Arial" w:hAnsi="Arial" w:cs="Arial"/>
            <w:color w:val="0000FF"/>
            <w:sz w:val="20"/>
            <w:szCs w:val="20"/>
            <w:u w:val="single"/>
            <w:lang w:val="de-DE"/>
          </w:rPr>
          <w:t>Herbs (herbies-herbs.com)</w:t>
        </w:r>
      </w:hyperlink>
      <w:r w:rsidR="003B7C66" w:rsidRPr="00797F66">
        <w:rPr>
          <w:color w:val="000000"/>
          <w:lang w:val="de-DE"/>
        </w:rPr>
        <w:t xml:space="preserve"> </w:t>
      </w:r>
      <w:hyperlink r:id="rId31">
        <w:r w:rsidR="003B7C66" w:rsidRPr="00797F66">
          <w:rPr>
            <w:rFonts w:ascii="Arial" w:eastAsia="Arial" w:hAnsi="Arial" w:cs="Arial"/>
            <w:color w:val="0000FF"/>
            <w:sz w:val="20"/>
            <w:szCs w:val="20"/>
            <w:u w:val="single"/>
            <w:lang w:val="de-DE"/>
          </w:rPr>
          <w:t>Monteagle Herbs</w:t>
        </w:r>
      </w:hyperlink>
    </w:p>
    <w:p w14:paraId="00000043" w14:textId="5A727D8A" w:rsidR="001B56E8" w:rsidRPr="00797F66" w:rsidRDefault="00F4546D" w:rsidP="00797F6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hyperlink r:id="rId32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1st Chinese Herbs - Bulk Herbs, Teas, Spices, Health Supplements</w:t>
        </w:r>
      </w:hyperlink>
    </w:p>
    <w:p w14:paraId="00000044" w14:textId="77777777" w:rsidR="001B56E8" w:rsidRDefault="001B56E8"/>
    <w:p w14:paraId="00000045" w14:textId="77777777" w:rsidR="001B56E8" w:rsidRDefault="003B7C66">
      <w:r>
        <w:rPr>
          <w:b/>
          <w:sz w:val="24"/>
          <w:szCs w:val="24"/>
          <w:u w:val="single"/>
        </w:rPr>
        <w:t>Food and Self-Sufficiency</w:t>
      </w:r>
    </w:p>
    <w:p w14:paraId="00000046" w14:textId="77777777" w:rsidR="001B56E8" w:rsidRDefault="001B56E8"/>
    <w:p w14:paraId="00000047" w14:textId="77777777" w:rsidR="001B56E8" w:rsidRDefault="003B7C66">
      <w:pPr>
        <w:spacing w:after="200" w:line="276" w:lineRule="auto"/>
      </w:pPr>
      <w:r>
        <w:t xml:space="preserve">Homesteading Family on </w:t>
      </w:r>
      <w:hyperlink r:id="rId33">
        <w:r>
          <w:rPr>
            <w:color w:val="1155CC"/>
            <w:u w:val="single"/>
          </w:rPr>
          <w:t>YouTube</w:t>
        </w:r>
      </w:hyperlink>
    </w:p>
    <w:p w14:paraId="00000049" w14:textId="7546F889" w:rsidR="001B56E8" w:rsidRDefault="00F4546D" w:rsidP="00797F66">
      <w:pPr>
        <w:spacing w:after="200" w:line="276" w:lineRule="auto"/>
      </w:pPr>
      <w:hyperlink r:id="rId34">
        <w:r w:rsidR="003B7C66">
          <w:rPr>
            <w:color w:val="1155CC"/>
            <w:u w:val="single"/>
          </w:rPr>
          <w:t>John McConnel’s blog</w:t>
        </w:r>
      </w:hyperlink>
      <w:r w:rsidR="003B7C66">
        <w:t xml:space="preserve"> (</w:t>
      </w:r>
      <w:proofErr w:type="spellStart"/>
      <w:r w:rsidR="003B7C66">
        <w:t>ThePeppyPrepper</w:t>
      </w:r>
      <w:proofErr w:type="spellEnd"/>
      <w:r w:rsidR="003B7C66">
        <w:t>)</w:t>
      </w:r>
    </w:p>
    <w:p w14:paraId="0000004A" w14:textId="77777777" w:rsidR="001B56E8" w:rsidRDefault="003B7C66">
      <w:pPr>
        <w:rPr>
          <w:b/>
        </w:rPr>
      </w:pPr>
      <w:r>
        <w:rPr>
          <w:b/>
        </w:rPr>
        <w:t xml:space="preserve">Grain Mills </w:t>
      </w:r>
    </w:p>
    <w:p w14:paraId="0000004B" w14:textId="77777777" w:rsidR="001B56E8" w:rsidRPr="00797F66" w:rsidRDefault="00F4546D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lang w:val="de-DE"/>
        </w:rPr>
      </w:pPr>
      <w:hyperlink r:id="rId35">
        <w:r w:rsidR="003B7C66" w:rsidRPr="00797F66">
          <w:rPr>
            <w:color w:val="1155CC"/>
            <w:u w:val="single"/>
            <w:lang w:val="de-DE"/>
          </w:rPr>
          <w:t>Diamant Grain Mill, Grain Mills-Lehman’s</w:t>
        </w:r>
      </w:hyperlink>
      <w:r w:rsidR="003B7C66" w:rsidRPr="00797F66">
        <w:rPr>
          <w:color w:val="000000"/>
          <w:lang w:val="de-DE"/>
        </w:rPr>
        <w:t xml:space="preserve"> </w:t>
      </w:r>
    </w:p>
    <w:p w14:paraId="0000004C" w14:textId="77777777" w:rsidR="001B56E8" w:rsidRDefault="00F4546D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</w:pPr>
      <w:hyperlink r:id="rId36">
        <w:r w:rsidR="003B7C66">
          <w:rPr>
            <w:color w:val="1155CC"/>
            <w:u w:val="single"/>
          </w:rPr>
          <w:t>Family Grain Mill Hand Crank Wheat Grinder Flour Mill</w:t>
        </w:r>
      </w:hyperlink>
      <w:r w:rsidR="003B7C66">
        <w:rPr>
          <w:color w:val="000000"/>
        </w:rPr>
        <w:t xml:space="preserve"> </w:t>
      </w:r>
      <w:hyperlink r:id="rId37">
        <w:r w:rsidR="003B7C66">
          <w:rPr>
            <w:rFonts w:ascii="Arial" w:eastAsia="Arial" w:hAnsi="Arial" w:cs="Arial"/>
            <w:b/>
            <w:sz w:val="20"/>
            <w:szCs w:val="20"/>
          </w:rPr>
          <w:t>pleasanthillgrain.com</w:t>
        </w:r>
      </w:hyperlink>
    </w:p>
    <w:p w14:paraId="0000004D" w14:textId="77777777" w:rsidR="001B56E8" w:rsidRDefault="001B56E8"/>
    <w:p w14:paraId="0000004E" w14:textId="77777777" w:rsidR="001B56E8" w:rsidRDefault="003B7C66">
      <w:pPr>
        <w:rPr>
          <w:b/>
        </w:rPr>
      </w:pPr>
      <w:r>
        <w:rPr>
          <w:b/>
        </w:rPr>
        <w:t>Gardening</w:t>
      </w:r>
    </w:p>
    <w:p w14:paraId="0000004F" w14:textId="77777777" w:rsidR="001B56E8" w:rsidRDefault="003B7C66">
      <w:r>
        <w:t>Seeds and Plants</w:t>
      </w:r>
    </w:p>
    <w:p w14:paraId="00000050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38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aint Clare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1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39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Fedco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2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0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outhern Exposure Seed Exchange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3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1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Pinetree Garden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4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Nichol's Garden Nursery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5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The Urban Farmer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6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4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Victory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7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4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daptive Seed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58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</w:pPr>
      <w:hyperlink r:id="rId46">
        <w:r w:rsidR="003B7C66">
          <w:rPr>
            <w:color w:val="1155CC"/>
            <w:u w:val="single"/>
          </w:rPr>
          <w:t>Baker Creek Seeds</w:t>
        </w:r>
      </w:hyperlink>
      <w:r w:rsidR="003B7C66">
        <w:rPr>
          <w:color w:val="000000"/>
        </w:rPr>
        <w:t xml:space="preserve"> </w:t>
      </w:r>
    </w:p>
    <w:p w14:paraId="00000059" w14:textId="77777777" w:rsidR="001B56E8" w:rsidRDefault="00F4546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</w:pPr>
      <w:hyperlink r:id="rId47">
        <w:r w:rsidR="003B7C66">
          <w:rPr>
            <w:color w:val="1155CC"/>
            <w:u w:val="single"/>
          </w:rPr>
          <w:t>Seed Treasures</w:t>
        </w:r>
      </w:hyperlink>
      <w:r w:rsidR="003B7C66">
        <w:rPr>
          <w:color w:val="000000"/>
        </w:rPr>
        <w:t xml:space="preserve"> </w:t>
      </w:r>
    </w:p>
    <w:p w14:paraId="0000005A" w14:textId="77777777" w:rsidR="001B56E8" w:rsidRDefault="001B56E8"/>
    <w:p w14:paraId="0000005B" w14:textId="77777777" w:rsidR="001B56E8" w:rsidRDefault="003B7C66">
      <w:r>
        <w:t>Resources</w:t>
      </w:r>
    </w:p>
    <w:p w14:paraId="0000005C" w14:textId="77777777" w:rsidR="001B56E8" w:rsidRDefault="00F4546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hyperlink r:id="rId48">
        <w:proofErr w:type="spellStart"/>
        <w:r w:rsidR="003B7C66">
          <w:rPr>
            <w:color w:val="1155CC"/>
            <w:u w:val="single"/>
          </w:rPr>
          <w:t>GrowVeg</w:t>
        </w:r>
        <w:proofErr w:type="spellEnd"/>
        <w:r w:rsidR="003B7C66">
          <w:rPr>
            <w:color w:val="1155CC"/>
            <w:u w:val="single"/>
          </w:rPr>
          <w:t xml:space="preserve"> YouTube Video</w:t>
        </w:r>
      </w:hyperlink>
      <w:r w:rsidR="003B7C66">
        <w:rPr>
          <w:color w:val="000000"/>
        </w:rPr>
        <w:t xml:space="preserve"> </w:t>
      </w:r>
    </w:p>
    <w:p w14:paraId="0000005E" w14:textId="047458D1" w:rsidR="001B56E8" w:rsidRPr="00CF59F8" w:rsidRDefault="00F4546D" w:rsidP="00CF59F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49">
        <w:r w:rsidR="003B7C66">
          <w:rPr>
            <w:color w:val="1155CC"/>
            <w:u w:val="single"/>
          </w:rPr>
          <w:t>Gardening Know How</w:t>
        </w:r>
      </w:hyperlink>
      <w:r w:rsidR="003B7C66">
        <w:t xml:space="preserve">. </w:t>
      </w:r>
    </w:p>
    <w:p w14:paraId="0000005F" w14:textId="77777777" w:rsidR="001B56E8" w:rsidRDefault="003B7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Arial" w:eastAsia="Arial" w:hAnsi="Arial" w:cs="Arial"/>
          <w:color w:val="000000"/>
          <w:sz w:val="20"/>
          <w:szCs w:val="20"/>
        </w:rPr>
        <w:t>Gardening when It Counts, by Steve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olomo</w:t>
      </w:r>
      <w:r>
        <w:rPr>
          <w:rFonts w:ascii="Arial" w:eastAsia="Arial" w:hAnsi="Arial" w:cs="Arial"/>
          <w:sz w:val="20"/>
          <w:szCs w:val="20"/>
        </w:rPr>
        <w:t>n, 2006</w:t>
      </w:r>
    </w:p>
    <w:p w14:paraId="00000061" w14:textId="7E7FF95A" w:rsidR="001B56E8" w:rsidRDefault="003B7C66" w:rsidP="00CF59F8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  <w:hyperlink r:id="rId50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</w:p>
    <w:p w14:paraId="00000062" w14:textId="77777777" w:rsidR="001B56E8" w:rsidRDefault="003B7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he Resilient Gardener, by Carol Depp</w:t>
      </w:r>
      <w:r>
        <w:rPr>
          <w:rFonts w:ascii="Arial" w:eastAsia="Arial" w:hAnsi="Arial" w:cs="Arial"/>
          <w:sz w:val="20"/>
          <w:szCs w:val="20"/>
        </w:rPr>
        <w:t>e, 2010</w:t>
      </w:r>
    </w:p>
    <w:p w14:paraId="00000064" w14:textId="0E8DF114" w:rsidR="001B56E8" w:rsidRPr="00CF59F8" w:rsidRDefault="003B7C66" w:rsidP="00CF59F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  <w:hyperlink r:id="rId51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Chelsea Green Publishing</w:t>
        </w:r>
      </w:hyperlink>
    </w:p>
    <w:p w14:paraId="00000065" w14:textId="77777777" w:rsidR="001B56E8" w:rsidRDefault="003B7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Seed to Seed, by Suzanne Ashworth</w:t>
      </w:r>
      <w:r>
        <w:rPr>
          <w:rFonts w:ascii="Arial" w:eastAsia="Arial" w:hAnsi="Arial" w:cs="Arial"/>
          <w:sz w:val="20"/>
          <w:szCs w:val="20"/>
        </w:rPr>
        <w:t>, 2002</w:t>
      </w:r>
    </w:p>
    <w:p w14:paraId="00000067" w14:textId="766637A5" w:rsidR="001B56E8" w:rsidRPr="00CF59F8" w:rsidRDefault="003B7C66" w:rsidP="00CF59F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 </w:t>
      </w:r>
      <w:hyperlink r:id="rId52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</w:p>
    <w:p w14:paraId="00000068" w14:textId="77777777" w:rsidR="001B56E8" w:rsidRDefault="003B7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0"/>
          <w:szCs w:val="20"/>
        </w:rPr>
      </w:pPr>
      <w:r>
        <w:t>Joy of Gardening, Dick Raymond, 1983</w:t>
      </w:r>
    </w:p>
    <w:p w14:paraId="0000006A" w14:textId="4A71BBAA" w:rsidR="001B56E8" w:rsidRDefault="00F4546D" w:rsidP="00CF59F8">
      <w:pPr>
        <w:pBdr>
          <w:top w:val="nil"/>
          <w:left w:val="nil"/>
          <w:bottom w:val="nil"/>
          <w:right w:val="nil"/>
          <w:between w:val="nil"/>
        </w:pBdr>
        <w:ind w:left="720"/>
      </w:pPr>
      <w:hyperlink r:id="rId53">
        <w:r w:rsidR="003B7C66">
          <w:rPr>
            <w:color w:val="1155CC"/>
            <w:u w:val="single"/>
          </w:rPr>
          <w:t>Amazon</w:t>
        </w:r>
      </w:hyperlink>
    </w:p>
    <w:p w14:paraId="0000006B" w14:textId="77777777" w:rsidR="001B56E8" w:rsidRDefault="003B7C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Square Foot Gardening, Mel </w:t>
      </w:r>
      <w:proofErr w:type="spellStart"/>
      <w:r>
        <w:t>Bartolomew</w:t>
      </w:r>
      <w:proofErr w:type="spellEnd"/>
      <w:r>
        <w:t>, 2018</w:t>
      </w:r>
    </w:p>
    <w:p w14:paraId="0000006C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</w:pPr>
      <w:hyperlink r:id="rId54">
        <w:r w:rsidR="003B7C66">
          <w:rPr>
            <w:color w:val="1155CC"/>
            <w:u w:val="single"/>
          </w:rPr>
          <w:t>Amazon</w:t>
        </w:r>
      </w:hyperlink>
    </w:p>
    <w:p w14:paraId="0000006D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14:paraId="0000006E" w14:textId="77777777" w:rsidR="001B56E8" w:rsidRDefault="003B7C66">
      <w:r>
        <w:rPr>
          <w:b/>
        </w:rPr>
        <w:t>Tools</w:t>
      </w:r>
      <w:r>
        <w:t>-All found at easydigging.com</w:t>
      </w:r>
    </w:p>
    <w:p w14:paraId="0000006F" w14:textId="77777777" w:rsidR="001B56E8" w:rsidRDefault="00F4546D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5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Easy Digging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>, I suggest the 6-inch grub hoe rather than the 4-inch</w:t>
      </w:r>
    </w:p>
    <w:p w14:paraId="00000070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71" w14:textId="77777777" w:rsidR="001B56E8" w:rsidRDefault="00F4546D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5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Easy Digging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> Italian Grape Hoe</w:t>
      </w:r>
    </w:p>
    <w:p w14:paraId="00000072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73" w14:textId="77777777" w:rsidR="001B56E8" w:rsidRDefault="003B7C6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Metal files for keeping the tools sharp:</w:t>
      </w:r>
    </w:p>
    <w:p w14:paraId="0E935625" w14:textId="1709C9D1" w:rsidR="00CF59F8" w:rsidRPr="00440DF5" w:rsidRDefault="00F4546D" w:rsidP="00440DF5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57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Easy Digging</w:t>
        </w:r>
      </w:hyperlink>
    </w:p>
    <w:p w14:paraId="09730690" w14:textId="77777777" w:rsidR="00CF59F8" w:rsidRDefault="00CF59F8">
      <w:pPr>
        <w:rPr>
          <w:b/>
        </w:rPr>
      </w:pPr>
    </w:p>
    <w:p w14:paraId="00000077" w14:textId="455C854F" w:rsidR="001B56E8" w:rsidRDefault="003B7C66">
      <w:pPr>
        <w:rPr>
          <w:b/>
        </w:rPr>
      </w:pPr>
      <w:r>
        <w:rPr>
          <w:b/>
        </w:rPr>
        <w:t>Cooking, Canning, Dehydrating and Storing</w:t>
      </w:r>
    </w:p>
    <w:p w14:paraId="00000078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e bottom-lit updraft stove that can burn twigs, pine needles, pine cones, etc., </w:t>
      </w:r>
      <w:hyperlink r:id="rId58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Silver fire</w:t>
        </w:r>
      </w:hyperlink>
      <w:r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- </w:t>
      </w:r>
      <w:hyperlink r:id="rId59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Review of the stove</w:t>
        </w:r>
      </w:hyperlink>
    </w:p>
    <w:p w14:paraId="00000079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ere is another stove called the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EcoZoom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Versa.</w:t>
      </w:r>
      <w:hyperlink r:id="rId60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  <w:proofErr w:type="spellEnd"/>
      </w:hyperlink>
    </w:p>
    <w:p w14:paraId="0000007A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FF"/>
          <w:sz w:val="20"/>
          <w:szCs w:val="20"/>
          <w:u w:val="single"/>
        </w:rPr>
      </w:pPr>
    </w:p>
    <w:p w14:paraId="0000007B" w14:textId="3EB9A511" w:rsidR="001B56E8" w:rsidRPr="00797F66" w:rsidRDefault="00F4546D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61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https://dontwastethecrumbs.com/</w:t>
        </w:r>
      </w:hyperlink>
    </w:p>
    <w:p w14:paraId="72FE5C68" w14:textId="77777777" w:rsidR="00797F66" w:rsidRDefault="00797F66" w:rsidP="00797F6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</w:p>
    <w:p w14:paraId="0000007C" w14:textId="77777777" w:rsidR="001B56E8" w:rsidRDefault="00F4546D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62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Bread baked on top of a wood stove - YouTube</w:t>
        </w:r>
      </w:hyperlink>
    </w:p>
    <w:p w14:paraId="0000007D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epper’s Canning Guide, 2017</w:t>
      </w:r>
    </w:p>
    <w:p w14:paraId="0000007E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</w:p>
    <w:p w14:paraId="0000007F" w14:textId="77777777" w:rsidR="001B56E8" w:rsidRDefault="001B56E8">
      <w:pPr>
        <w:rPr>
          <w:rFonts w:ascii="Arial" w:eastAsia="Arial" w:hAnsi="Arial" w:cs="Arial"/>
          <w:color w:val="0000FF"/>
          <w:sz w:val="20"/>
          <w:szCs w:val="20"/>
          <w:u w:val="single"/>
        </w:rPr>
      </w:pPr>
    </w:p>
    <w:p w14:paraId="00000080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Root Cellaring, by Mike and Nancy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Bubel</w:t>
      </w:r>
      <w:proofErr w:type="spellEnd"/>
      <w:r>
        <w:rPr>
          <w:rFonts w:ascii="Arial" w:eastAsia="Arial" w:hAnsi="Arial" w:cs="Arial"/>
          <w:sz w:val="20"/>
          <w:szCs w:val="20"/>
        </w:rPr>
        <w:t>, 1991</w:t>
      </w:r>
    </w:p>
    <w:p w14:paraId="00000081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4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> or </w:t>
      </w:r>
      <w:hyperlink r:id="rId6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bebooks.com</w:t>
        </w:r>
      </w:hyperlink>
    </w:p>
    <w:p w14:paraId="00000082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83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Ball Blue Book</w:t>
      </w:r>
    </w:p>
    <w:p w14:paraId="00000084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ce Hardware</w:t>
        </w:r>
      </w:hyperlink>
    </w:p>
    <w:p w14:paraId="00000085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p w14:paraId="00000086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Growing and Canning Your Own Food, </w:t>
      </w:r>
      <w:r>
        <w:rPr>
          <w:rFonts w:ascii="Arial" w:eastAsia="Arial" w:hAnsi="Arial" w:cs="Arial"/>
          <w:color w:val="000000"/>
          <w:sz w:val="20"/>
          <w:szCs w:val="20"/>
        </w:rPr>
        <w:t>Jackie Clay, 2012</w:t>
      </w:r>
    </w:p>
    <w:p w14:paraId="00000087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7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ackwoodshome.com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88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89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Preserving Food without Freezing or Canning, by the gardeners and farmers of Terre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Vivante</w:t>
      </w:r>
      <w:proofErr w:type="spellEnd"/>
      <w:r>
        <w:rPr>
          <w:rFonts w:ascii="Arial" w:eastAsia="Arial" w:hAnsi="Arial" w:cs="Arial"/>
          <w:sz w:val="20"/>
          <w:szCs w:val="20"/>
        </w:rPr>
        <w:t>, 2007</w:t>
      </w:r>
    </w:p>
    <w:p w14:paraId="0000008A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8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Chelsea Green Publisher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> </w:t>
      </w:r>
    </w:p>
    <w:p w14:paraId="0000008B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p w14:paraId="0000008C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reserving food through fermentation, Holly Howe</w:t>
      </w:r>
    </w:p>
    <w:p w14:paraId="0000008D" w14:textId="77777777" w:rsidR="001B56E8" w:rsidRDefault="00F4546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  <w:hyperlink r:id="rId69">
        <w:r w:rsidR="003B7C66">
          <w:rPr>
            <w:color w:val="0000FF"/>
            <w:u w:val="single"/>
          </w:rPr>
          <w:t>https://www.makesauerkraut.com/</w:t>
        </w:r>
      </w:hyperlink>
      <w:r w:rsidR="003B7C66">
        <w:rPr>
          <w:color w:val="000000"/>
        </w:rPr>
        <w:t xml:space="preserve"> </w:t>
      </w:r>
    </w:p>
    <w:p w14:paraId="0000008E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p w14:paraId="0000008F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p w14:paraId="00000090" w14:textId="77777777" w:rsidR="001B56E8" w:rsidRDefault="003B7C6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o order prepackaged, prepared food or bulk foods: </w:t>
      </w:r>
    </w:p>
    <w:p w14:paraId="00000091" w14:textId="77777777" w:rsidR="001B56E8" w:rsidRDefault="00F4546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70">
        <w:r w:rsidR="003B7C66">
          <w:rPr>
            <w:color w:val="1155CC"/>
            <w:u w:val="single"/>
          </w:rPr>
          <w:t>Country Life Natural Foods</w:t>
        </w:r>
      </w:hyperlink>
      <w:r w:rsidR="003B7C66">
        <w:rPr>
          <w:color w:val="000000"/>
        </w:rPr>
        <w:t xml:space="preserve"> Serves the Midwest. </w:t>
      </w:r>
    </w:p>
    <w:p w14:paraId="00000092" w14:textId="77777777" w:rsidR="001B56E8" w:rsidRDefault="00F4546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71">
        <w:r w:rsidR="003B7C66">
          <w:rPr>
            <w:color w:val="1155CC"/>
            <w:u w:val="single"/>
          </w:rPr>
          <w:t xml:space="preserve">Emergency Essentials </w:t>
        </w:r>
      </w:hyperlink>
      <w:r w:rsidR="003B7C66">
        <w:rPr>
          <w:color w:val="000000"/>
        </w:rPr>
        <w:t>Ships the lower 48 USA.</w:t>
      </w:r>
    </w:p>
    <w:p w14:paraId="00000095" w14:textId="7DC43F82" w:rsidR="001B56E8" w:rsidRPr="00CF59F8" w:rsidRDefault="00F4546D" w:rsidP="00CF59F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7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4Patriot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Ships throughout the USA and Canada.</w:t>
      </w:r>
    </w:p>
    <w:p w14:paraId="00000096" w14:textId="77777777" w:rsidR="001B56E8" w:rsidRDefault="003B7C66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What to do if you lose power and have 3 freezers full of meat:  </w:t>
      </w:r>
    </w:p>
    <w:p w14:paraId="00000097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Have on hand multiple food-grade 5-gallon buckets with lids, as many as you think you will need and then add extras!</w:t>
      </w:r>
    </w:p>
    <w:p w14:paraId="00000098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Non-iodized salt (Redmond's Earth Salt, or pickling salt, or any non-iodized food-grade salt that you can buy in 25- to 50-</w:t>
      </w:r>
      <w:r>
        <w:rPr>
          <w:rFonts w:ascii="Arial" w:eastAsia="Arial" w:hAnsi="Arial" w:cs="Arial"/>
          <w:color w:val="000000"/>
          <w:sz w:val="20"/>
          <w:szCs w:val="20"/>
        </w:rPr>
        <w:t>lb bags), more than you think you will need. </w:t>
      </w:r>
    </w:p>
    <w:p w14:paraId="00000099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Brine as much meat as you are able. </w:t>
      </w:r>
    </w:p>
    <w:p w14:paraId="0000009A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For detailed directions, see “Back to Basics, How to Learn and Enjoy Traditional American Skills”, Readers Digest, 1981, p224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9B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If you have any means of cooking such as a propane canning stove (e.g.</w:t>
      </w:r>
      <w:r>
        <w:rPr>
          <w:color w:val="000000"/>
        </w:rPr>
        <w:t xml:space="preserve"> </w:t>
      </w:r>
      <w:hyperlink r:id="rId73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Simply Canning-Outdoor stove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, OR  </w:t>
      </w:r>
      <w:hyperlink r:id="rId74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-Outdoor propane canning stove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) pressure-can as much meat as you are able.  </w:t>
      </w:r>
    </w:p>
    <w:p w14:paraId="0000009C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Build the smoker now and practice using it now. </w:t>
      </w:r>
      <w:hyperlink r:id="rId75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Luckybelly-21 Homemade Smoker Plans</w:t>
        </w:r>
      </w:hyperlink>
    </w:p>
    <w:p w14:paraId="0000009D" w14:textId="77777777" w:rsidR="001B56E8" w:rsidRDefault="003B7C6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Give away any thawed meat that will otherwise go to waste.</w:t>
      </w:r>
    </w:p>
    <w:p w14:paraId="0000009E" w14:textId="77777777" w:rsidR="001B56E8" w:rsidRDefault="003B7C66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Other Methods</w:t>
      </w:r>
    </w:p>
    <w:p w14:paraId="0000009F" w14:textId="77777777" w:rsidR="001B56E8" w:rsidRDefault="00F454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0"/>
          <w:szCs w:val="20"/>
        </w:rPr>
      </w:pPr>
      <w:hyperlink r:id="rId76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skaPrepper</w:t>
        </w:r>
        <w:proofErr w:type="spellEnd"/>
      </w:hyperlink>
      <w:r w:rsidR="003B7C66">
        <w:rPr>
          <w:rFonts w:ascii="Arial" w:eastAsia="Arial" w:hAnsi="Arial" w:cs="Arial"/>
          <w:sz w:val="20"/>
          <w:szCs w:val="20"/>
        </w:rPr>
        <w:t xml:space="preserve"> -Potting meat-</w:t>
      </w:r>
    </w:p>
    <w:p w14:paraId="000000A0" w14:textId="77777777" w:rsidR="001B56E8" w:rsidRDefault="00F454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77">
        <w:r w:rsidR="003B7C66">
          <w:rPr>
            <w:color w:val="0000FF"/>
            <w:u w:val="single"/>
          </w:rPr>
          <w:t> How to Brine Meat and the Science Behind it (Dry and wet Brining) - YouTube</w:t>
        </w:r>
      </w:hyperlink>
    </w:p>
    <w:p w14:paraId="000000A1" w14:textId="77777777" w:rsidR="001B56E8" w:rsidRDefault="00F454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78">
        <w:r w:rsidR="003B7C66">
          <w:rPr>
            <w:color w:val="0000FF"/>
            <w:u w:val="single"/>
          </w:rPr>
          <w:t> Historic Food Preservation - Potted Salmon - YouTube</w:t>
        </w:r>
      </w:hyperlink>
    </w:p>
    <w:p w14:paraId="000000A2" w14:textId="77777777" w:rsidR="001B56E8" w:rsidRDefault="00F454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79">
        <w:r w:rsidR="003B7C66">
          <w:rPr>
            <w:color w:val="0000FF"/>
            <w:u w:val="single"/>
          </w:rPr>
          <w:t xml:space="preserve"> Potted Beef </w:t>
        </w:r>
        <w:proofErr w:type="gramStart"/>
        <w:r w:rsidR="003B7C66">
          <w:rPr>
            <w:color w:val="0000FF"/>
            <w:u w:val="single"/>
          </w:rPr>
          <w:t>In</w:t>
        </w:r>
        <w:proofErr w:type="gramEnd"/>
        <w:r w:rsidR="003B7C66">
          <w:rPr>
            <w:color w:val="0000FF"/>
            <w:u w:val="single"/>
          </w:rPr>
          <w:t xml:space="preserve"> The 18th Century - YouTube</w:t>
        </w:r>
      </w:hyperlink>
    </w:p>
    <w:p w14:paraId="000000A3" w14:textId="77777777" w:rsidR="001B56E8" w:rsidRDefault="00F4546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80">
        <w:r w:rsidR="003B7C66">
          <w:rPr>
            <w:color w:val="0000FF"/>
            <w:u w:val="single"/>
          </w:rPr>
          <w:t> Preparing Salt Pork - 18th Century Cooking Series S1E5 - YouTube</w:t>
        </w:r>
      </w:hyperlink>
    </w:p>
    <w:p w14:paraId="6A0C7BFB" w14:textId="77777777" w:rsidR="00CF59F8" w:rsidRDefault="00CF59F8">
      <w:pPr>
        <w:rPr>
          <w:b/>
          <w:sz w:val="28"/>
          <w:szCs w:val="28"/>
          <w:u w:val="single"/>
        </w:rPr>
      </w:pPr>
    </w:p>
    <w:p w14:paraId="000000A6" w14:textId="6CC559A2" w:rsidR="001B56E8" w:rsidRDefault="003B7C66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hild Care</w:t>
      </w:r>
    </w:p>
    <w:p w14:paraId="000000A7" w14:textId="77777777" w:rsidR="001B56E8" w:rsidRDefault="003B7C66">
      <w:pPr>
        <w:rPr>
          <w:b/>
        </w:rPr>
      </w:pPr>
      <w:r>
        <w:rPr>
          <w:b/>
        </w:rPr>
        <w:t>Diapers</w:t>
      </w:r>
    </w:p>
    <w:p w14:paraId="000000A8" w14:textId="77777777" w:rsidR="001B56E8" w:rsidRDefault="00F4546D">
      <w:hyperlink r:id="rId81">
        <w:r w:rsidR="003B7C66">
          <w:rPr>
            <w:color w:val="1155CC"/>
            <w:u w:val="single"/>
          </w:rPr>
          <w:t>Soaker pattern to place over diaper</w:t>
        </w:r>
      </w:hyperlink>
      <w:r w:rsidR="003B7C66">
        <w:t xml:space="preserve"> (born to love website)</w:t>
      </w:r>
    </w:p>
    <w:p w14:paraId="000000A9" w14:textId="77777777" w:rsidR="001B56E8" w:rsidRDefault="00F4546D">
      <w:hyperlink r:id="rId82">
        <w:r w:rsidR="003B7C66">
          <w:rPr>
            <w:color w:val="1155CC"/>
            <w:u w:val="single"/>
          </w:rPr>
          <w:t>Lanolin-rich soaker laundry soap</w:t>
        </w:r>
      </w:hyperlink>
    </w:p>
    <w:p w14:paraId="000000AA" w14:textId="77777777" w:rsidR="001B56E8" w:rsidRDefault="003B7C66">
      <w:pPr>
        <w:rPr>
          <w:b/>
        </w:rPr>
      </w:pPr>
      <w:r>
        <w:rPr>
          <w:b/>
        </w:rPr>
        <w:t>To buy</w:t>
      </w:r>
    </w:p>
    <w:p w14:paraId="000000AB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8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Cloth Diaper.com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AC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84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Green Mountain Diapers</w:t>
        </w:r>
      </w:hyperlink>
    </w:p>
    <w:p w14:paraId="000000AD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8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Nicki’s Diapers</w:t>
        </w:r>
      </w:hyperlink>
    </w:p>
    <w:p w14:paraId="000000AE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</w:pPr>
      <w:hyperlink r:id="rId86">
        <w:r w:rsidR="003B7C66">
          <w:rPr>
            <w:color w:val="1155CC"/>
            <w:u w:val="single"/>
          </w:rPr>
          <w:t>Amazon</w:t>
        </w:r>
      </w:hyperlink>
      <w:r w:rsidR="003B7C66">
        <w:rPr>
          <w:color w:val="000000"/>
        </w:rPr>
        <w:t xml:space="preserve"> </w:t>
      </w:r>
    </w:p>
    <w:p w14:paraId="000000AF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</w:pPr>
      <w:hyperlink r:id="rId87">
        <w:r w:rsidR="003B7C66">
          <w:rPr>
            <w:color w:val="1155CC"/>
            <w:u w:val="single"/>
          </w:rPr>
          <w:t>Cotton Babies</w:t>
        </w:r>
      </w:hyperlink>
      <w:r w:rsidR="003B7C66">
        <w:rPr>
          <w:color w:val="000000"/>
        </w:rPr>
        <w:t xml:space="preserve"> </w:t>
      </w:r>
    </w:p>
    <w:p w14:paraId="000000B0" w14:textId="77777777" w:rsidR="001B56E8" w:rsidRDefault="00F4546D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</w:pPr>
      <w:hyperlink r:id="rId88">
        <w:r w:rsidR="003B7C66">
          <w:rPr>
            <w:color w:val="1155CC"/>
            <w:u w:val="single"/>
          </w:rPr>
          <w:t xml:space="preserve">No Sew Fleece </w:t>
        </w:r>
        <w:proofErr w:type="gramStart"/>
        <w:r w:rsidR="003B7C66">
          <w:rPr>
            <w:color w:val="1155CC"/>
            <w:u w:val="single"/>
          </w:rPr>
          <w:t>diaper</w:t>
        </w:r>
        <w:proofErr w:type="gramEnd"/>
        <w:r w:rsidR="003B7C66">
          <w:rPr>
            <w:color w:val="1155CC"/>
            <w:u w:val="single"/>
          </w:rPr>
          <w:t xml:space="preserve"> Cover </w:t>
        </w:r>
      </w:hyperlink>
      <w:r w:rsidR="003B7C66">
        <w:rPr>
          <w:color w:val="000000"/>
        </w:rPr>
        <w:t xml:space="preserve"> </w:t>
      </w:r>
    </w:p>
    <w:p w14:paraId="000000B1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000000B2" w14:textId="77777777" w:rsidR="001B56E8" w:rsidRDefault="003B7C66">
      <w:pPr>
        <w:rPr>
          <w:b/>
        </w:rPr>
      </w:pPr>
      <w:r>
        <w:rPr>
          <w:b/>
        </w:rPr>
        <w:t>Homemade</w:t>
      </w:r>
    </w:p>
    <w:p w14:paraId="000000B3" w14:textId="77777777" w:rsidR="001B56E8" w:rsidRDefault="00F4546D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</w:pPr>
      <w:hyperlink r:id="rId89">
        <w:r w:rsidR="003B7C66">
          <w:rPr>
            <w:color w:val="1155CC"/>
            <w:u w:val="single"/>
          </w:rPr>
          <w:t>Survival Sullivan Homemade diapers</w:t>
        </w:r>
      </w:hyperlink>
      <w:r w:rsidR="003B7C66">
        <w:t xml:space="preserve"> </w:t>
      </w:r>
    </w:p>
    <w:p w14:paraId="000000B4" w14:textId="77777777" w:rsidR="001B56E8" w:rsidRDefault="00F4546D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</w:pPr>
      <w:hyperlink r:id="rId90">
        <w:r w:rsidR="003B7C66">
          <w:rPr>
            <w:color w:val="1155CC"/>
            <w:u w:val="single"/>
          </w:rPr>
          <w:t>Sew Guide Cloth diaper pattern</w:t>
        </w:r>
      </w:hyperlink>
      <w:r w:rsidR="003B7C66">
        <w:t xml:space="preserve"> </w:t>
      </w:r>
    </w:p>
    <w:p w14:paraId="000000B5" w14:textId="77777777" w:rsidR="001B56E8" w:rsidRDefault="00F4546D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</w:pPr>
      <w:hyperlink r:id="rId91">
        <w:proofErr w:type="spellStart"/>
        <w:r w:rsidR="003B7C66">
          <w:rPr>
            <w:color w:val="1155CC"/>
            <w:u w:val="single"/>
          </w:rPr>
          <w:t>Wikihow</w:t>
        </w:r>
        <w:proofErr w:type="spellEnd"/>
        <w:r w:rsidR="003B7C66">
          <w:rPr>
            <w:color w:val="1155CC"/>
            <w:u w:val="single"/>
          </w:rPr>
          <w:t xml:space="preserve"> Make Cloth Diapers</w:t>
        </w:r>
      </w:hyperlink>
      <w:r w:rsidR="003B7C66">
        <w:rPr>
          <w:color w:val="000000"/>
        </w:rPr>
        <w:t xml:space="preserve"> </w:t>
      </w:r>
    </w:p>
    <w:p w14:paraId="000000B6" w14:textId="77777777" w:rsidR="001B56E8" w:rsidRDefault="00F4546D">
      <w:pPr>
        <w:numPr>
          <w:ilvl w:val="0"/>
          <w:numId w:val="16"/>
        </w:numPr>
      </w:pPr>
      <w:hyperlink r:id="rId9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Dirty diaper Laundry from a T-shirt</w:t>
        </w:r>
      </w:hyperlink>
      <w:r w:rsidR="003B7C66">
        <w:t>/</w:t>
      </w:r>
    </w:p>
    <w:p w14:paraId="000000B7" w14:textId="77777777" w:rsidR="001B56E8" w:rsidRDefault="00F4546D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</w:pPr>
      <w:hyperlink r:id="rId93">
        <w:r w:rsidR="003B7C66">
          <w:rPr>
            <w:color w:val="1155CC"/>
            <w:u w:val="single"/>
          </w:rPr>
          <w:t>How to Adult -Homemade adult diapers</w:t>
        </w:r>
      </w:hyperlink>
      <w:r w:rsidR="003B7C66">
        <w:rPr>
          <w:color w:val="000000"/>
        </w:rPr>
        <w:t xml:space="preserve"> </w:t>
      </w:r>
    </w:p>
    <w:p w14:paraId="000000B8" w14:textId="77777777" w:rsidR="001B56E8" w:rsidRDefault="001B56E8"/>
    <w:p w14:paraId="02B6ECD8" w14:textId="77777777" w:rsidR="00797F66" w:rsidRDefault="003B7C66">
      <w:pPr>
        <w:rPr>
          <w:b/>
        </w:rPr>
      </w:pPr>
      <w:r>
        <w:rPr>
          <w:b/>
        </w:rPr>
        <w:t>In an emergency!</w:t>
      </w:r>
    </w:p>
    <w:p w14:paraId="000000BA" w14:textId="77777777" w:rsidR="001B56E8" w:rsidRPr="00797F66" w:rsidRDefault="00F4546D" w:rsidP="00797F66">
      <w:pPr>
        <w:pStyle w:val="ListParagraph"/>
        <w:numPr>
          <w:ilvl w:val="0"/>
          <w:numId w:val="26"/>
        </w:numPr>
      </w:pPr>
      <w:hyperlink r:id="rId94">
        <w:proofErr w:type="spellStart"/>
        <w:r w:rsidR="003B7C66" w:rsidRPr="00797F66">
          <w:rPr>
            <w:color w:val="1155CC"/>
            <w:u w:val="single"/>
          </w:rPr>
          <w:t>Wikihow</w:t>
        </w:r>
        <w:proofErr w:type="spellEnd"/>
        <w:r w:rsidR="003B7C66" w:rsidRPr="00797F66">
          <w:rPr>
            <w:color w:val="1155CC"/>
            <w:u w:val="single"/>
          </w:rPr>
          <w:t xml:space="preserve"> Homemade Diapers in a hurry</w:t>
        </w:r>
      </w:hyperlink>
    </w:p>
    <w:p w14:paraId="000000BB" w14:textId="77777777" w:rsidR="001B56E8" w:rsidRDefault="003B7C66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Baby Food Mill</w:t>
      </w:r>
    </w:p>
    <w:p w14:paraId="000000BC" w14:textId="77777777" w:rsidR="001B56E8" w:rsidRDefault="00F4546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</w:pPr>
      <w:hyperlink r:id="rId95">
        <w:r w:rsidR="003B7C66">
          <w:rPr>
            <w:color w:val="1155CC"/>
            <w:u w:val="single"/>
          </w:rPr>
          <w:t>Amazon</w:t>
        </w:r>
      </w:hyperlink>
    </w:p>
    <w:p w14:paraId="000000BD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</w:pPr>
    </w:p>
    <w:p w14:paraId="000000BE" w14:textId="77777777" w:rsidR="001B56E8" w:rsidRDefault="003B7C66">
      <w:pPr>
        <w:rPr>
          <w:b/>
        </w:rPr>
      </w:pPr>
      <w:r>
        <w:rPr>
          <w:b/>
          <w:color w:val="000000"/>
        </w:rPr>
        <w:t>Personal care</w:t>
      </w:r>
    </w:p>
    <w:p w14:paraId="000000BF" w14:textId="77777777" w:rsidR="001B56E8" w:rsidRDefault="003B7C66">
      <w:pPr>
        <w:numPr>
          <w:ilvl w:val="0"/>
          <w:numId w:val="17"/>
        </w:numPr>
        <w:rPr>
          <w:rFonts w:ascii="Arial" w:eastAsia="Arial" w:hAnsi="Arial" w:cs="Arial"/>
          <w:color w:val="000000"/>
          <w:sz w:val="20"/>
          <w:szCs w:val="20"/>
          <w:highlight w:val="white"/>
        </w:rPr>
      </w:pPr>
      <w:r>
        <w:rPr>
          <w:rFonts w:ascii="Arial" w:eastAsia="Arial" w:hAnsi="Arial" w:cs="Arial"/>
          <w:color w:val="000000"/>
          <w:sz w:val="20"/>
          <w:szCs w:val="20"/>
          <w:highlight w:val="white"/>
        </w:rPr>
        <w:t>Hand cream for chapped hands</w:t>
      </w:r>
    </w:p>
    <w:p w14:paraId="000000C0" w14:textId="77777777" w:rsidR="001B56E8" w:rsidRDefault="00F4546D">
      <w:pPr>
        <w:ind w:left="720"/>
        <w:rPr>
          <w:rFonts w:ascii="Arial" w:eastAsia="Arial" w:hAnsi="Arial" w:cs="Arial"/>
          <w:sz w:val="20"/>
          <w:szCs w:val="20"/>
          <w:highlight w:val="white"/>
        </w:rPr>
      </w:pPr>
      <w:hyperlink r:id="rId96"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>How to Make Tallow Balm | Bumblebee Apothecary</w:t>
        </w:r>
      </w:hyperlink>
    </w:p>
    <w:p w14:paraId="000000C1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sz w:val="20"/>
          <w:szCs w:val="20"/>
          <w:highlight w:val="white"/>
        </w:rPr>
      </w:pPr>
    </w:p>
    <w:p w14:paraId="000000C2" w14:textId="77777777" w:rsidR="001B56E8" w:rsidRDefault="003B7C66">
      <w:pPr>
        <w:rPr>
          <w:b/>
        </w:rPr>
      </w:pPr>
      <w:r>
        <w:rPr>
          <w:b/>
        </w:rPr>
        <w:t>Breastfeeding</w:t>
      </w:r>
    </w:p>
    <w:p w14:paraId="000000C3" w14:textId="77777777" w:rsidR="001B56E8" w:rsidRDefault="00F4546D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hyperlink r:id="rId97">
        <w:r w:rsidR="003B7C66">
          <w:rPr>
            <w:b/>
            <w:color w:val="0000FF"/>
            <w:u w:val="single"/>
          </w:rPr>
          <w:t xml:space="preserve">How to Increase Milk Supply (&amp; </w:t>
        </w:r>
        <w:proofErr w:type="gramStart"/>
        <w:r w:rsidR="003B7C66">
          <w:rPr>
            <w:b/>
            <w:color w:val="0000FF"/>
            <w:u w:val="single"/>
          </w:rPr>
          <w:t>How</w:t>
        </w:r>
        <w:proofErr w:type="gramEnd"/>
        <w:r w:rsidR="003B7C66">
          <w:rPr>
            <w:b/>
            <w:color w:val="0000FF"/>
            <w:u w:val="single"/>
          </w:rPr>
          <w:t xml:space="preserve"> to Know If It's Low) | Wellness Mama</w:t>
        </w:r>
      </w:hyperlink>
    </w:p>
    <w:p w14:paraId="000000C4" w14:textId="77777777" w:rsidR="001B56E8" w:rsidRDefault="00F4546D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hyperlink r:id="rId98">
        <w:r w:rsidR="003B7C66">
          <w:rPr>
            <w:b/>
            <w:color w:val="0000FF"/>
            <w:u w:val="single"/>
          </w:rPr>
          <w:t>Herbal Nursing Mom Tea Recipe | Wellness Mama</w:t>
        </w:r>
      </w:hyperlink>
    </w:p>
    <w:p w14:paraId="000000C5" w14:textId="77777777" w:rsidR="001B56E8" w:rsidRDefault="00F4546D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hyperlink r:id="rId99">
        <w:r w:rsidR="003B7C66">
          <w:rPr>
            <w:b/>
            <w:color w:val="0000FF"/>
            <w:u w:val="single"/>
          </w:rPr>
          <w:t>Nurse-Me Rhyme Tea (mountainroseherbs.com)</w:t>
        </w:r>
      </w:hyperlink>
    </w:p>
    <w:p w14:paraId="000000C6" w14:textId="77777777" w:rsidR="001B56E8" w:rsidRDefault="00F4546D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hyperlink r:id="rId100">
        <w:r w:rsidR="003B7C66">
          <w:rPr>
            <w:b/>
            <w:color w:val="0000FF"/>
            <w:u w:val="single"/>
          </w:rPr>
          <w:t>Mommy and Me Nursing Herbal Tea - Mountain Maus Remedies - Herbal Remedies</w:t>
        </w:r>
      </w:hyperlink>
    </w:p>
    <w:p w14:paraId="000000C7" w14:textId="77777777" w:rsidR="001B56E8" w:rsidRDefault="001B56E8">
      <w:pPr>
        <w:rPr>
          <w:b/>
        </w:rPr>
      </w:pPr>
    </w:p>
    <w:p w14:paraId="000000C8" w14:textId="77777777" w:rsidR="001B56E8" w:rsidRDefault="003B7C66">
      <w:r>
        <w:t>For menstrual periods (and another cloth alternative to diapers)</w:t>
      </w:r>
    </w:p>
    <w:p w14:paraId="000000C9" w14:textId="77777777" w:rsidR="001B56E8" w:rsidRDefault="00F4546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hyperlink r:id="rId101">
        <w:proofErr w:type="spellStart"/>
        <w:r w:rsidR="003B7C66">
          <w:rPr>
            <w:color w:val="1155CC"/>
            <w:u w:val="single"/>
          </w:rPr>
          <w:t>Youtube</w:t>
        </w:r>
        <w:proofErr w:type="spellEnd"/>
      </w:hyperlink>
      <w:r w:rsidR="003B7C66">
        <w:rPr>
          <w:color w:val="000000"/>
        </w:rPr>
        <w:t xml:space="preserve"> I Tried Using an 18th-Century Menstruation "Pad"</w:t>
      </w:r>
    </w:p>
    <w:p w14:paraId="000000CA" w14:textId="77777777" w:rsidR="001B56E8" w:rsidRDefault="001B56E8"/>
    <w:p w14:paraId="000000CB" w14:textId="77777777" w:rsidR="001B56E8" w:rsidRDefault="00F4546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hyperlink r:id="rId102">
        <w:r w:rsidR="003B7C66">
          <w:rPr>
            <w:color w:val="1155CC"/>
            <w:u w:val="single"/>
          </w:rPr>
          <w:t>Walmart- Using Tube socks to make pads</w:t>
        </w:r>
      </w:hyperlink>
      <w:r w:rsidR="003B7C66">
        <w:rPr>
          <w:color w:val="000000"/>
        </w:rPr>
        <w:t xml:space="preserve"> </w:t>
      </w:r>
    </w:p>
    <w:p w14:paraId="000000CC" w14:textId="77777777" w:rsidR="001B56E8" w:rsidRDefault="001B56E8">
      <w:pPr>
        <w:rPr>
          <w:b/>
        </w:rPr>
      </w:pPr>
    </w:p>
    <w:p w14:paraId="000000CD" w14:textId="77777777" w:rsidR="001B56E8" w:rsidRDefault="003B7C66">
      <w:pPr>
        <w:rPr>
          <w:b/>
        </w:rPr>
      </w:pPr>
      <w:r>
        <w:rPr>
          <w:b/>
        </w:rPr>
        <w:t>Washing</w:t>
      </w:r>
    </w:p>
    <w:p w14:paraId="000000CE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Soap</w:t>
      </w:r>
    </w:p>
    <w:p w14:paraId="000000CF" w14:textId="77777777" w:rsidR="001B56E8" w:rsidRPr="00797F66" w:rsidRDefault="001B56E8">
      <w:pPr>
        <w:rPr>
          <w:rFonts w:ascii="Arial" w:hAnsi="Arial" w:cs="Arial"/>
          <w:sz w:val="20"/>
          <w:szCs w:val="20"/>
        </w:rPr>
      </w:pPr>
    </w:p>
    <w:p w14:paraId="000000D0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 xml:space="preserve">How to Make Washing Soda </w:t>
      </w:r>
      <w:proofErr w:type="gramStart"/>
      <w:r w:rsidRPr="00797F66">
        <w:rPr>
          <w:rFonts w:ascii="Arial" w:hAnsi="Arial" w:cs="Arial"/>
          <w:sz w:val="20"/>
          <w:szCs w:val="20"/>
        </w:rPr>
        <w:t>From</w:t>
      </w:r>
      <w:proofErr w:type="gramEnd"/>
      <w:r w:rsidRPr="00797F66">
        <w:rPr>
          <w:rFonts w:ascii="Arial" w:hAnsi="Arial" w:cs="Arial"/>
          <w:sz w:val="20"/>
          <w:szCs w:val="20"/>
        </w:rPr>
        <w:t xml:space="preserve"> Baking Soda</w:t>
      </w:r>
    </w:p>
    <w:p w14:paraId="000000D1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If you cannot find washing soda in your area and don't want to place an online order, you can make your own by slowly heating baking soda.</w:t>
      </w:r>
    </w:p>
    <w:p w14:paraId="000000D2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 xml:space="preserve">Baking soda (sodium bicarbonate NaHCO3) is plentiful and inexpensive. By heating baking </w:t>
      </w:r>
      <w:proofErr w:type="gramStart"/>
      <w:r w:rsidRPr="00797F66">
        <w:rPr>
          <w:rFonts w:ascii="Arial" w:hAnsi="Arial" w:cs="Arial"/>
          <w:sz w:val="20"/>
          <w:szCs w:val="20"/>
        </w:rPr>
        <w:t>soda</w:t>
      </w:r>
      <w:proofErr w:type="gramEnd"/>
      <w:r w:rsidRPr="00797F66">
        <w:rPr>
          <w:rFonts w:ascii="Arial" w:hAnsi="Arial" w:cs="Arial"/>
          <w:sz w:val="20"/>
          <w:szCs w:val="20"/>
        </w:rPr>
        <w:t xml:space="preserve"> you will release the carbon dioxide and water molecules, leaving you with dry sodium carbonate or washing soda.</w:t>
      </w:r>
    </w:p>
    <w:p w14:paraId="000000D3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1.</w:t>
      </w:r>
      <w:r w:rsidRPr="00797F66">
        <w:rPr>
          <w:rFonts w:ascii="Arial" w:hAnsi="Arial" w:cs="Arial"/>
          <w:sz w:val="20"/>
          <w:szCs w:val="20"/>
        </w:rPr>
        <w:tab/>
        <w:t>Place about 2 cups of baking soda in a shallow baking dish or on a shallow baking sheet. Working in smaller quantities is easier to monitor and control.</w:t>
      </w:r>
    </w:p>
    <w:p w14:paraId="000000D4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2.</w:t>
      </w:r>
      <w:r w:rsidRPr="00797F66">
        <w:rPr>
          <w:rFonts w:ascii="Arial" w:hAnsi="Arial" w:cs="Arial"/>
          <w:sz w:val="20"/>
          <w:szCs w:val="20"/>
        </w:rPr>
        <w:tab/>
        <w:t>Place the dish in a 400 degrees Fahrenheit oven for one hour.</w:t>
      </w:r>
    </w:p>
    <w:p w14:paraId="000000D5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3.</w:t>
      </w:r>
      <w:r w:rsidRPr="00797F66">
        <w:rPr>
          <w:rFonts w:ascii="Arial" w:hAnsi="Arial" w:cs="Arial"/>
          <w:sz w:val="20"/>
          <w:szCs w:val="20"/>
        </w:rPr>
        <w:tab/>
        <w:t>Stir the baking soda and smooth back out to an even layer.</w:t>
      </w:r>
    </w:p>
    <w:p w14:paraId="000000D6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4.</w:t>
      </w:r>
      <w:r w:rsidRPr="00797F66">
        <w:rPr>
          <w:rFonts w:ascii="Arial" w:hAnsi="Arial" w:cs="Arial"/>
          <w:sz w:val="20"/>
          <w:szCs w:val="20"/>
        </w:rPr>
        <w:tab/>
        <w:t>Bake an additional hour at 400 degrees Fahrenheit.</w:t>
      </w:r>
    </w:p>
    <w:p w14:paraId="000000D7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5.</w:t>
      </w:r>
      <w:r w:rsidRPr="00797F66">
        <w:rPr>
          <w:rFonts w:ascii="Arial" w:hAnsi="Arial" w:cs="Arial"/>
          <w:sz w:val="20"/>
          <w:szCs w:val="20"/>
        </w:rPr>
        <w:tab/>
        <w:t xml:space="preserve">Allow the baking soda (now washing soda) to cool completely. It will look more yellow and be much </w:t>
      </w:r>
      <w:proofErr w:type="gramStart"/>
      <w:r w:rsidRPr="00797F66">
        <w:rPr>
          <w:rFonts w:ascii="Arial" w:hAnsi="Arial" w:cs="Arial"/>
          <w:sz w:val="20"/>
          <w:szCs w:val="20"/>
        </w:rPr>
        <w:t>more coarse</w:t>
      </w:r>
      <w:proofErr w:type="gramEnd"/>
      <w:r w:rsidRPr="00797F66">
        <w:rPr>
          <w:rFonts w:ascii="Arial" w:hAnsi="Arial" w:cs="Arial"/>
          <w:sz w:val="20"/>
          <w:szCs w:val="20"/>
        </w:rPr>
        <w:t xml:space="preserve"> in texture.</w:t>
      </w:r>
    </w:p>
    <w:p w14:paraId="000000D8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6.</w:t>
      </w:r>
      <w:r w:rsidRPr="00797F66">
        <w:rPr>
          <w:rFonts w:ascii="Arial" w:hAnsi="Arial" w:cs="Arial"/>
          <w:sz w:val="20"/>
          <w:szCs w:val="20"/>
        </w:rPr>
        <w:tab/>
        <w:t>Store in an airtight container.</w:t>
      </w:r>
    </w:p>
    <w:p w14:paraId="000000D9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7.</w:t>
      </w:r>
      <w:r w:rsidRPr="00797F66">
        <w:rPr>
          <w:rFonts w:ascii="Arial" w:hAnsi="Arial" w:cs="Arial"/>
          <w:sz w:val="20"/>
          <w:szCs w:val="20"/>
        </w:rPr>
        <w:tab/>
        <w:t>Label the container and store out of reach of children and pets.</w:t>
      </w:r>
    </w:p>
    <w:p w14:paraId="000000DA" w14:textId="77777777" w:rsidR="001B56E8" w:rsidRPr="00797F66" w:rsidRDefault="001B56E8">
      <w:pPr>
        <w:rPr>
          <w:rFonts w:ascii="Arial" w:hAnsi="Arial" w:cs="Arial"/>
          <w:sz w:val="20"/>
          <w:szCs w:val="20"/>
        </w:rPr>
      </w:pPr>
    </w:p>
    <w:p w14:paraId="000000DB" w14:textId="77777777" w:rsidR="001B56E8" w:rsidRPr="00797F66" w:rsidRDefault="003B7C66">
      <w:pPr>
        <w:rPr>
          <w:rFonts w:ascii="Arial" w:hAnsi="Arial" w:cs="Arial"/>
          <w:sz w:val="20"/>
          <w:szCs w:val="20"/>
        </w:rPr>
      </w:pPr>
      <w:r w:rsidRPr="00797F66">
        <w:rPr>
          <w:rFonts w:ascii="Arial" w:hAnsi="Arial" w:cs="Arial"/>
          <w:sz w:val="20"/>
          <w:szCs w:val="20"/>
        </w:rPr>
        <w:t>Laundry Soap Recipe courtesy of Ava</w:t>
      </w:r>
    </w:p>
    <w:p w14:paraId="000000DC" w14:textId="77777777" w:rsidR="001B56E8" w:rsidRPr="00797F66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DD" w14:textId="77777777" w:rsidR="001B56E8" w:rsidRPr="00797F66" w:rsidRDefault="003B7C66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 w:rsidRPr="00797F66">
        <w:rPr>
          <w:rFonts w:ascii="Arial" w:eastAsia="Arial" w:hAnsi="Arial" w:cs="Arial"/>
          <w:color w:val="000000"/>
          <w:sz w:val="20"/>
          <w:szCs w:val="20"/>
        </w:rPr>
        <w:t>It requires a bar of Fels-</w:t>
      </w:r>
      <w:proofErr w:type="spellStart"/>
      <w:r w:rsidRPr="00797F66">
        <w:rPr>
          <w:rFonts w:ascii="Arial" w:eastAsia="Arial" w:hAnsi="Arial" w:cs="Arial"/>
          <w:color w:val="000000"/>
          <w:sz w:val="20"/>
          <w:szCs w:val="20"/>
        </w:rPr>
        <w:t>Naptha</w:t>
      </w:r>
      <w:proofErr w:type="spellEnd"/>
      <w:r w:rsidRPr="00797F66">
        <w:rPr>
          <w:rFonts w:ascii="Arial" w:eastAsia="Arial" w:hAnsi="Arial" w:cs="Arial"/>
          <w:color w:val="000000"/>
          <w:sz w:val="20"/>
          <w:szCs w:val="20"/>
        </w:rPr>
        <w:t xml:space="preserve"> (heavy duty) </w:t>
      </w:r>
      <w:r w:rsidRPr="00797F66">
        <w:rPr>
          <w:rFonts w:ascii="Arial" w:eastAsia="Arial" w:hAnsi="Arial" w:cs="Arial"/>
          <w:sz w:val="20"/>
          <w:szCs w:val="20"/>
        </w:rPr>
        <w:t xml:space="preserve">or </w:t>
      </w:r>
      <w:proofErr w:type="spellStart"/>
      <w:r w:rsidRPr="00797F66">
        <w:rPr>
          <w:rFonts w:ascii="Arial" w:eastAsia="Arial" w:hAnsi="Arial" w:cs="Arial"/>
          <w:sz w:val="20"/>
          <w:szCs w:val="20"/>
        </w:rPr>
        <w:t>Zote</w:t>
      </w:r>
      <w:proofErr w:type="spellEnd"/>
      <w:r w:rsidRPr="00797F66">
        <w:rPr>
          <w:rFonts w:ascii="Arial" w:eastAsia="Arial" w:hAnsi="Arial" w:cs="Arial"/>
          <w:sz w:val="20"/>
          <w:szCs w:val="20"/>
        </w:rPr>
        <w:t xml:space="preserve"> </w:t>
      </w:r>
      <w:r w:rsidRPr="00797F66">
        <w:rPr>
          <w:rFonts w:ascii="Arial" w:eastAsia="Arial" w:hAnsi="Arial" w:cs="Arial"/>
          <w:color w:val="000000"/>
          <w:sz w:val="20"/>
          <w:szCs w:val="20"/>
        </w:rPr>
        <w:t xml:space="preserve">soap (general laundry use). </w:t>
      </w:r>
      <w:r w:rsidRPr="00797F66">
        <w:rPr>
          <w:rFonts w:ascii="Arial" w:eastAsia="Arial" w:hAnsi="Arial" w:cs="Arial"/>
          <w:sz w:val="20"/>
          <w:szCs w:val="20"/>
        </w:rPr>
        <w:t xml:space="preserve">Both are </w:t>
      </w:r>
      <w:r w:rsidRPr="00797F66">
        <w:rPr>
          <w:rFonts w:ascii="Arial" w:eastAsia="Arial" w:hAnsi="Arial" w:cs="Arial"/>
          <w:color w:val="000000"/>
          <w:sz w:val="20"/>
          <w:szCs w:val="20"/>
        </w:rPr>
        <w:t xml:space="preserve">available for around a dollar at Walmart, many farm-and-fleet stores, and many grocery stores in the laundry aisle, a box of Washing Soda (NOT baking soda; costs about $4 at Walmart), and a box of Borax (also about $4 at Walmart). Also required is a bucket that holds at least 2 </w:t>
      </w:r>
      <w:r w:rsidRPr="00797F66">
        <w:rPr>
          <w:rFonts w:ascii="Arial" w:eastAsia="Arial" w:hAnsi="Arial" w:cs="Arial"/>
          <w:color w:val="000000"/>
          <w:sz w:val="20"/>
          <w:szCs w:val="20"/>
        </w:rPr>
        <w:t>gallons. A lid for the bucket would be helpful. Here are the directions:</w:t>
      </w:r>
    </w:p>
    <w:p w14:paraId="000000DE" w14:textId="77777777" w:rsidR="001B56E8" w:rsidRPr="00797F66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DF" w14:textId="77777777" w:rsidR="001B56E8" w:rsidRPr="00797F66" w:rsidRDefault="003B7C66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 w:rsidRPr="00797F66">
        <w:rPr>
          <w:rFonts w:ascii="Arial" w:eastAsia="Arial" w:hAnsi="Arial" w:cs="Arial"/>
          <w:color w:val="000000"/>
          <w:sz w:val="20"/>
          <w:szCs w:val="20"/>
        </w:rPr>
        <w:t>Take 1/3 of the bar of Fels-</w:t>
      </w:r>
      <w:proofErr w:type="spellStart"/>
      <w:r w:rsidRPr="00797F66">
        <w:rPr>
          <w:rFonts w:ascii="Arial" w:eastAsia="Arial" w:hAnsi="Arial" w:cs="Arial"/>
          <w:color w:val="000000"/>
          <w:sz w:val="20"/>
          <w:szCs w:val="20"/>
        </w:rPr>
        <w:t>Naptha</w:t>
      </w:r>
      <w:proofErr w:type="spellEnd"/>
      <w:r w:rsidRPr="00797F66">
        <w:rPr>
          <w:rFonts w:ascii="Arial" w:eastAsia="Arial" w:hAnsi="Arial" w:cs="Arial"/>
          <w:color w:val="000000"/>
          <w:sz w:val="20"/>
          <w:szCs w:val="20"/>
        </w:rPr>
        <w:t xml:space="preserve"> soap and grate it with a cheese grater. Put it in a pan with 4-6 cups of water. Heat it and gently stir it until the soap is dissolved. Do not boil or simmer. Once the soap is dissolved, add 1/2 cup of Washing Soda and 1/2 cup of Borax to the pan. Stir until dissolved. </w:t>
      </w:r>
    </w:p>
    <w:p w14:paraId="000000E0" w14:textId="77777777" w:rsidR="001B56E8" w:rsidRPr="00797F66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0E1" w14:textId="77777777" w:rsidR="001B56E8" w:rsidRPr="00797F66" w:rsidRDefault="003B7C66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  <w:r w:rsidRPr="00797F66">
        <w:rPr>
          <w:rFonts w:ascii="Arial" w:eastAsia="Arial" w:hAnsi="Arial" w:cs="Arial"/>
          <w:color w:val="000000"/>
          <w:sz w:val="20"/>
          <w:szCs w:val="20"/>
        </w:rPr>
        <w:t>Next, add about a gallon of hot (not boiling) water to your bucket. Then pour in the hot soap/Borax/Washing-Soda mixture, and stir. Add more hot water to the bucket until you have a total of 2 gallons. Stir well, put the lid on the bucket, and then let the mixture sit for 24 hours (during which time the mixture will sort of "gel"; stir it a few times during the 24 hours, if possible). When it is ready, you use it just like any other liquid laundry soap. Use about 1/4 cup per load. One can make a year's worth of laundry soap for a large family for well under $10. </w:t>
      </w:r>
    </w:p>
    <w:p w14:paraId="000000E2" w14:textId="77777777" w:rsidR="001B56E8" w:rsidRPr="00797F66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3">
        <w:proofErr w:type="spell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</w:t>
        </w:r>
        <w:proofErr w:type="spell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: How </w:t>
        </w:r>
        <w:proofErr w:type="gram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To</w:t>
        </w:r>
        <w:proofErr w:type="gram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Make A Camp Style Bucket Washer</w:t>
        </w:r>
      </w:hyperlink>
      <w:r w:rsidR="003B7C66" w:rsidRPr="00797F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E3" w14:textId="77777777" w:rsidR="001B56E8" w:rsidRPr="00797F66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4" w14:textId="77777777" w:rsidR="001B56E8" w:rsidRPr="00797F66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4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27 Uses for </w:t>
        </w:r>
        <w:proofErr w:type="gram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5 gallon</w:t>
        </w:r>
        <w:proofErr w:type="gram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bucket Happy Prepper</w:t>
        </w:r>
      </w:hyperlink>
    </w:p>
    <w:p w14:paraId="000000E5" w14:textId="77777777" w:rsidR="001B56E8" w:rsidRPr="00797F66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6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5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A Cheap and Easy Wash </w:t>
        </w:r>
        <w:proofErr w:type="gram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5 gallon</w:t>
        </w:r>
        <w:proofErr w:type="gram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Bucket </w:t>
        </w:r>
        <w:proofErr w:type="spell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</w:t>
        </w:r>
        <w:proofErr w:type="spellEnd"/>
      </w:hyperlink>
    </w:p>
    <w:p w14:paraId="000000E7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8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Cheap and Easy 5 Gallon bucket Shower </w:t>
        </w:r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</w:t>
        </w:r>
        <w:proofErr w:type="spellEnd"/>
      </w:hyperlink>
    </w:p>
    <w:p w14:paraId="000000E9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A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7">
        <w:proofErr w:type="spellStart"/>
        <w:proofErr w:type="gram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Lets</w:t>
        </w:r>
        <w:proofErr w:type="spellEnd"/>
        <w:proofErr w:type="gram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</w:t>
        </w:r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Campsmore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portable washing machine 5 gallon bucket</w:t>
        </w:r>
      </w:hyperlink>
    </w:p>
    <w:p w14:paraId="000000EB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C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8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urvivopedia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DIY </w:t>
        </w:r>
        <w:proofErr w:type="gram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5 gal</w:t>
        </w:r>
        <w:proofErr w:type="gram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bucket washing machine</w:t>
        </w:r>
      </w:hyperlink>
    </w:p>
    <w:p w14:paraId="000000ED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EE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09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Mother Earth News DIY PVC manual well pump</w:t>
        </w:r>
      </w:hyperlink>
    </w:p>
    <w:p w14:paraId="000000EF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0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0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Mom with a Prep Wash Clothes without Electricity</w:t>
        </w:r>
      </w:hyperlink>
    </w:p>
    <w:p w14:paraId="000000F1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2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1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 forgotten area for preppers. Solve it NOW - YouTube</w:t>
        </w:r>
      </w:hyperlink>
    </w:p>
    <w:p w14:paraId="000000F3" w14:textId="77777777" w:rsidR="001B56E8" w:rsidRDefault="001B56E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p w14:paraId="000000F4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2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Clothes Drying Rack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F5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6" w14:textId="77777777" w:rsidR="001B56E8" w:rsidRDefault="003B7C66">
      <w:pPr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Necessities</w:t>
      </w:r>
    </w:p>
    <w:p w14:paraId="000000F7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Urban Survival Site - What to do when the TP is gone</w:t>
        </w:r>
      </w:hyperlink>
      <w:r w:rsidR="003B7C66">
        <w:rPr>
          <w:rFonts w:ascii="Arial" w:eastAsia="Arial" w:hAnsi="Arial" w:cs="Arial"/>
          <w:sz w:val="20"/>
          <w:szCs w:val="20"/>
        </w:rPr>
        <w:t>\</w:t>
      </w:r>
    </w:p>
    <w:p w14:paraId="000000F8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9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4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urvival Sullivan Growing Your own TP</w:t>
        </w:r>
      </w:hyperlink>
    </w:p>
    <w:p w14:paraId="000000FA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B" w14:textId="77777777" w:rsidR="001B56E8" w:rsidRDefault="00F4546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1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Primal Survivor Make your own 5 Gallon Bucket </w:t>
        </w:r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Toliet</w:t>
        </w:r>
        <w:proofErr w:type="spellEnd"/>
      </w:hyperlink>
    </w:p>
    <w:p w14:paraId="000000FC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0FD" w14:textId="77777777" w:rsidR="001B56E8" w:rsidRDefault="003B7C6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Water filtering</w:t>
      </w:r>
    </w:p>
    <w:p w14:paraId="000000FE" w14:textId="77777777" w:rsidR="001B56E8" w:rsidRDefault="003B7C66">
      <w:r>
        <w:t xml:space="preserve">Some brands of filters: </w:t>
      </w:r>
    </w:p>
    <w:p w14:paraId="000000FF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  <w:highlight w:val="white"/>
        </w:rPr>
      </w:pPr>
      <w:hyperlink r:id="rId116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>Katadyn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 xml:space="preserve"> Pocket Microfilter Water </w:t>
        </w:r>
        <w:proofErr w:type="gramStart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>filtration</w:t>
        </w:r>
        <w:proofErr w:type="gramEnd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 xml:space="preserve"> System-Amazon</w:t>
        </w:r>
      </w:hyperlink>
    </w:p>
    <w:p w14:paraId="00000100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  <w:highlight w:val="white"/>
        </w:rPr>
      </w:pPr>
      <w:hyperlink r:id="rId117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>Lifestraw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 xml:space="preserve"> Water Filters &amp; Purifier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 </w:t>
      </w:r>
    </w:p>
    <w:p w14:paraId="00000101" w14:textId="77777777" w:rsidR="001B56E8" w:rsidRDefault="00F4546D">
      <w:hyperlink r:id="rId118">
        <w:r w:rsidR="003B7C66">
          <w:rPr>
            <w:rFonts w:ascii="Arial" w:eastAsia="Arial" w:hAnsi="Arial" w:cs="Arial"/>
            <w:color w:val="1155CC"/>
            <w:sz w:val="20"/>
            <w:szCs w:val="20"/>
            <w:highlight w:val="white"/>
            <w:u w:val="single"/>
          </w:rPr>
          <w:t>Sawyer Water Filtration</w:t>
        </w:r>
      </w:hyperlink>
    </w:p>
    <w:p w14:paraId="00000102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119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erkey Water Purifier-Pleasant Hill Grain</w:t>
        </w:r>
      </w:hyperlink>
    </w:p>
    <w:p w14:paraId="00000103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04" w14:textId="77777777" w:rsidR="001B56E8" w:rsidRDefault="003B7C66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IY Water Filters</w:t>
      </w:r>
    </w:p>
    <w:p w14:paraId="00000105" w14:textId="77777777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0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DIY Water Filter </w:t>
        </w:r>
        <w:proofErr w:type="spell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</w:t>
        </w:r>
        <w:proofErr w:type="spellEnd"/>
      </w:hyperlink>
      <w:r w:rsidR="003B7C66" w:rsidRPr="00797F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06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07" w14:textId="4570648A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1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erkey Water Filters</w:t>
        </w:r>
      </w:hyperlink>
    </w:p>
    <w:p w14:paraId="0B5A32AF" w14:textId="77777777" w:rsidR="00797F66" w:rsidRPr="00797F66" w:rsidRDefault="00797F66" w:rsidP="00797F66">
      <w:pPr>
        <w:pStyle w:val="ListParagraph"/>
        <w:rPr>
          <w:rFonts w:ascii="Arial" w:eastAsia="Arial" w:hAnsi="Arial" w:cs="Arial"/>
          <w:color w:val="000000"/>
          <w:sz w:val="20"/>
          <w:szCs w:val="20"/>
        </w:rPr>
      </w:pPr>
    </w:p>
    <w:p w14:paraId="00000109" w14:textId="77777777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2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Ask a Prepper DIY three </w:t>
        </w:r>
        <w:proofErr w:type="gram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5 gallon</w:t>
        </w:r>
        <w:proofErr w:type="gram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buckets water filter</w:t>
        </w:r>
      </w:hyperlink>
    </w:p>
    <w:p w14:paraId="0000010A" w14:textId="77777777" w:rsidR="001B56E8" w:rsidRDefault="001B56E8">
      <w:pPr>
        <w:rPr>
          <w:rFonts w:ascii="Arial" w:eastAsia="Arial" w:hAnsi="Arial" w:cs="Arial"/>
          <w:color w:val="0000FF"/>
          <w:sz w:val="20"/>
          <w:szCs w:val="20"/>
          <w:u w:val="single"/>
        </w:rPr>
      </w:pPr>
    </w:p>
    <w:p w14:paraId="0000010B" w14:textId="77777777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3">
        <w:proofErr w:type="spell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elf sufficient</w:t>
        </w:r>
        <w:proofErr w:type="spellEnd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Living 16 DIY water filters</w:t>
        </w:r>
      </w:hyperlink>
      <w:r w:rsidR="003B7C66" w:rsidRPr="00797F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0C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0D" w14:textId="77777777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4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Popular Mechanics DIY charcoal</w:t>
        </w:r>
      </w:hyperlink>
    </w:p>
    <w:p w14:paraId="0000010E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0F" w14:textId="4FEC9B19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5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DIY Activated Charcoal </w:t>
        </w:r>
        <w:proofErr w:type="spellStart"/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</w:t>
        </w:r>
        <w:proofErr w:type="spellEnd"/>
      </w:hyperlink>
    </w:p>
    <w:p w14:paraId="79D407B9" w14:textId="77777777" w:rsidR="00797F66" w:rsidRPr="00797F66" w:rsidRDefault="00797F66" w:rsidP="00797F66">
      <w:pPr>
        <w:pStyle w:val="ListParagraph"/>
        <w:rPr>
          <w:rFonts w:ascii="Arial" w:eastAsia="Arial" w:hAnsi="Arial" w:cs="Arial"/>
          <w:color w:val="000000"/>
          <w:sz w:val="20"/>
          <w:szCs w:val="20"/>
        </w:rPr>
      </w:pPr>
    </w:p>
    <w:p w14:paraId="00000111" w14:textId="16AD091A" w:rsidR="001B56E8" w:rsidRPr="00797F66" w:rsidRDefault="00F4546D" w:rsidP="00797F66">
      <w:pPr>
        <w:pStyle w:val="ListParagraph"/>
        <w:numPr>
          <w:ilvl w:val="0"/>
          <w:numId w:val="26"/>
        </w:numPr>
        <w:rPr>
          <w:rFonts w:ascii="Arial" w:eastAsia="Arial" w:hAnsi="Arial" w:cs="Arial"/>
          <w:color w:val="000000"/>
          <w:sz w:val="20"/>
          <w:szCs w:val="20"/>
        </w:rPr>
      </w:pPr>
      <w:hyperlink r:id="rId126">
        <w:r w:rsidR="003B7C66" w:rsidRPr="00797F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uy Activated Charcoal</w:t>
        </w:r>
      </w:hyperlink>
    </w:p>
    <w:p w14:paraId="2D36E22A" w14:textId="56DF479C" w:rsidR="00797F66" w:rsidRPr="00797F66" w:rsidRDefault="00797F66" w:rsidP="00797F66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In an emergency, if you don’t have any way to filter </w:t>
      </w:r>
      <w:hyperlink r:id="rId127" w:history="1">
        <w:r w:rsidRPr="00797F66">
          <w:rPr>
            <w:color w:val="0000FF"/>
            <w:u w:val="single"/>
          </w:rPr>
          <w:t>Making Water Safe in an Emergency | Water, Sanitation, &amp; Hygiene-related Emergencies &amp; and Outbreaks | Healthy Water | CDC</w:t>
        </w:r>
      </w:hyperlink>
    </w:p>
    <w:p w14:paraId="00000112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113" w14:textId="77777777" w:rsidR="001B56E8" w:rsidRDefault="003B7C66">
      <w:pPr>
        <w:shd w:val="clear" w:color="auto" w:fill="FFFFFF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 xml:space="preserve">Survival and Sustainability </w:t>
      </w:r>
    </w:p>
    <w:p w14:paraId="00000114" w14:textId="77777777" w:rsidR="001B56E8" w:rsidRDefault="003B7C66">
      <w:pPr>
        <w:numPr>
          <w:ilvl w:val="0"/>
          <w:numId w:val="23"/>
        </w:numPr>
        <w:shd w:val="clear" w:color="auto" w:fill="FFFFFF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Websites</w:t>
      </w:r>
    </w:p>
    <w:p w14:paraId="00000115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28">
        <w:r w:rsidR="003B7C66">
          <w:rPr>
            <w:color w:val="1155CC"/>
            <w:u w:val="single"/>
          </w:rPr>
          <w:t xml:space="preserve">Survival Gear at </w:t>
        </w:r>
        <w:proofErr w:type="spellStart"/>
        <w:r w:rsidR="003B7C66">
          <w:rPr>
            <w:color w:val="1155CC"/>
            <w:u w:val="single"/>
          </w:rPr>
          <w:t>majorsurplus</w:t>
        </w:r>
        <w:proofErr w:type="spellEnd"/>
      </w:hyperlink>
      <w:r w:rsidR="003B7C66">
        <w:t xml:space="preserve"> </w:t>
      </w:r>
    </w:p>
    <w:p w14:paraId="00000116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29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Coleman’s Military Supplie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17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0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Tactical Gear Camping and Survival</w:t>
        </w:r>
      </w:hyperlink>
    </w:p>
    <w:p w14:paraId="00000118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1">
        <w:r w:rsidR="003B7C66">
          <w:rPr>
            <w:color w:val="1155CC"/>
            <w:u w:val="single"/>
          </w:rPr>
          <w:t xml:space="preserve">7 Survival Uses </w:t>
        </w:r>
        <w:proofErr w:type="gramStart"/>
        <w:r w:rsidR="003B7C66">
          <w:rPr>
            <w:color w:val="1155CC"/>
            <w:u w:val="single"/>
          </w:rPr>
          <w:t>For</w:t>
        </w:r>
        <w:proofErr w:type="gramEnd"/>
        <w:r w:rsidR="003B7C66">
          <w:rPr>
            <w:color w:val="1155CC"/>
            <w:u w:val="single"/>
          </w:rPr>
          <w:t xml:space="preserve"> Cattails </w:t>
        </w:r>
        <w:proofErr w:type="spellStart"/>
        <w:r w:rsidR="003B7C66">
          <w:rPr>
            <w:color w:val="1155CC"/>
            <w:u w:val="single"/>
          </w:rPr>
          <w:t>Survivopedia</w:t>
        </w:r>
        <w:proofErr w:type="spellEnd"/>
      </w:hyperlink>
    </w:p>
    <w:p w14:paraId="00000119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2">
        <w:r w:rsidR="003B7C66">
          <w:rPr>
            <w:color w:val="1155CC"/>
            <w:u w:val="single"/>
          </w:rPr>
          <w:t xml:space="preserve">Survival Foods 10 you should </w:t>
        </w:r>
        <w:proofErr w:type="gramStart"/>
        <w:r w:rsidR="003B7C66">
          <w:rPr>
            <w:color w:val="1155CC"/>
            <w:u w:val="single"/>
          </w:rPr>
          <w:t>grow  Prepper</w:t>
        </w:r>
        <w:proofErr w:type="gramEnd"/>
        <w:r w:rsidR="003B7C66">
          <w:rPr>
            <w:color w:val="1155CC"/>
            <w:u w:val="single"/>
          </w:rPr>
          <w:t xml:space="preserve"> Project</w:t>
        </w:r>
      </w:hyperlink>
    </w:p>
    <w:p w14:paraId="0000011A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3">
        <w:r w:rsidR="003B7C66">
          <w:rPr>
            <w:color w:val="1155CC"/>
            <w:u w:val="single"/>
          </w:rPr>
          <w:t>Modern survival DIY emp proof tools</w:t>
        </w:r>
      </w:hyperlink>
    </w:p>
    <w:p w14:paraId="0000011B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4">
        <w:r w:rsidR="003B7C66">
          <w:rPr>
            <w:color w:val="1155CC"/>
            <w:u w:val="single"/>
          </w:rPr>
          <w:t>The Preppy Prepper</w:t>
        </w:r>
      </w:hyperlink>
    </w:p>
    <w:p w14:paraId="0000011C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YouTube Townsends</w:t>
        </w:r>
      </w:hyperlink>
    </w:p>
    <w:p w14:paraId="0000011D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The </w:t>
        </w:r>
        <w:proofErr w:type="gram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Self Sufficient</w:t>
        </w:r>
        <w:proofErr w:type="gram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Living DIY wood stoves</w:t>
        </w:r>
      </w:hyperlink>
    </w:p>
    <w:p w14:paraId="0000011E" w14:textId="77777777" w:rsidR="001B56E8" w:rsidRDefault="00F4546D">
      <w:pPr>
        <w:numPr>
          <w:ilvl w:val="0"/>
          <w:numId w:val="25"/>
        </w:numPr>
        <w:shd w:val="clear" w:color="auto" w:fill="FFFFFF"/>
      </w:pPr>
      <w:hyperlink r:id="rId137">
        <w:r w:rsidR="003B7C66">
          <w:rPr>
            <w:rFonts w:ascii="Arial" w:eastAsia="Arial" w:hAnsi="Arial" w:cs="Arial"/>
            <w:color w:val="0000FF"/>
            <w:sz w:val="20"/>
            <w:szCs w:val="20"/>
            <w:u w:val="single"/>
          </w:rPr>
          <w:t>HUMILITAS THE BLOG – Leadership &amp; Legitimate Defense (humilitasfirst.com)</w:t>
        </w:r>
      </w:hyperlink>
    </w:p>
    <w:p w14:paraId="0000011F" w14:textId="76F265DC" w:rsidR="001B56E8" w:rsidRPr="009C4813" w:rsidRDefault="00F4546D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0"/>
          <w:szCs w:val="20"/>
        </w:rPr>
      </w:pPr>
      <w:hyperlink r:id="rId138"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John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Seymour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: 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The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Complete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Book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of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Self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 xml:space="preserve"> </w:t>
        </w:r>
        <w:r w:rsidR="003B7C66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S</w:t>
        </w:r>
        <w:r w:rsidR="009C4813" w:rsidRPr="009C4813">
          <w:rPr>
            <w:rFonts w:ascii="Arial" w:eastAsia="Arial" w:hAnsi="Arial" w:cs="Arial"/>
            <w:color w:val="0000FF"/>
            <w:sz w:val="20"/>
            <w:szCs w:val="20"/>
            <w:u w:val="single"/>
          </w:rPr>
          <w:t>ufficiency</w:t>
        </w:r>
      </w:hyperlink>
    </w:p>
    <w:p w14:paraId="00000120" w14:textId="77777777" w:rsidR="001B56E8" w:rsidRDefault="00F4546D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</w:pPr>
      <w:hyperlink r:id="rId139">
        <w:r w:rsidR="003B7C66">
          <w:rPr>
            <w:color w:val="0000FF"/>
            <w:u w:val="single"/>
          </w:rPr>
          <w:t>Ultimate Survival Guide: How to Survive in the Wild [72 Tips] (sympathink.com)</w:t>
        </w:r>
      </w:hyperlink>
    </w:p>
    <w:p w14:paraId="00000121" w14:textId="77777777" w:rsidR="001B56E8" w:rsidRDefault="003B7C66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</w:rPr>
      </w:pPr>
      <w:r>
        <w:rPr>
          <w:b/>
          <w:color w:val="000000"/>
        </w:rPr>
        <w:t>The Army Survival Guide (277 pages)</w:t>
      </w:r>
    </w:p>
    <w:p w14:paraId="00000122" w14:textId="6D901FE7" w:rsidR="001B56E8" w:rsidRPr="00440DF5" w:rsidRDefault="00F4546D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</w:pPr>
      <w:hyperlink r:id="rId140">
        <w:r w:rsidR="003B7C66">
          <w:rPr>
            <w:color w:val="1155CC"/>
            <w:u w:val="single"/>
          </w:rPr>
          <w:t xml:space="preserve">U.S. Army Survival Guide - Corps of Renewal </w:t>
        </w:r>
        <w:proofErr w:type="gramStart"/>
        <w:r w:rsidR="003B7C66">
          <w:rPr>
            <w:color w:val="1155CC"/>
            <w:u w:val="single"/>
          </w:rPr>
          <w:t>And</w:t>
        </w:r>
        <w:proofErr w:type="gramEnd"/>
        <w:r w:rsidR="003B7C66">
          <w:rPr>
            <w:color w:val="1155CC"/>
            <w:u w:val="single"/>
          </w:rPr>
          <w:t xml:space="preserve"> Charity (corac.co)</w:t>
        </w:r>
      </w:hyperlink>
    </w:p>
    <w:p w14:paraId="4D24DDF9" w14:textId="064AC423" w:rsidR="00440DF5" w:rsidRDefault="00440DF5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</w:pPr>
      <w:hyperlink r:id="rId141" w:history="1">
        <w:r w:rsidRPr="00440DF5">
          <w:rPr>
            <w:color w:val="0000FF"/>
            <w:u w:val="single"/>
          </w:rPr>
          <w:t>How to Make a Paracord Bracelet – REI Co-op Journal</w:t>
        </w:r>
      </w:hyperlink>
    </w:p>
    <w:p w14:paraId="3FAD4089" w14:textId="77777777" w:rsidR="00CF59F8" w:rsidRDefault="00CF59F8" w:rsidP="00797F66">
      <w:pPr>
        <w:shd w:val="clear" w:color="auto" w:fill="FFFFFF"/>
        <w:rPr>
          <w:rFonts w:ascii="Arial" w:eastAsia="Arial" w:hAnsi="Arial" w:cs="Arial"/>
          <w:b/>
          <w:sz w:val="24"/>
          <w:szCs w:val="24"/>
        </w:rPr>
      </w:pPr>
    </w:p>
    <w:p w14:paraId="00000124" w14:textId="7BFD4E2E" w:rsidR="001B56E8" w:rsidRDefault="003B7C66" w:rsidP="00797F66">
      <w:pPr>
        <w:shd w:val="clear" w:color="auto" w:fill="FFFFFF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ooks</w:t>
      </w:r>
    </w:p>
    <w:p w14:paraId="00000125" w14:textId="77777777" w:rsidR="001B56E8" w:rsidRDefault="003B7C66">
      <w:pPr>
        <w:numPr>
          <w:ilvl w:val="0"/>
          <w:numId w:val="9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im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MacWelch's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 xml:space="preserve"> book:</w:t>
      </w:r>
      <w:r>
        <w:rPr>
          <w:rFonts w:ascii="Arial" w:eastAsia="Arial" w:hAnsi="Arial" w:cs="Arial"/>
          <w:sz w:val="20"/>
          <w:szCs w:val="20"/>
        </w:rPr>
        <w:t xml:space="preserve"> The Ultimate Bushcraft Survival Manual, 2017</w:t>
      </w:r>
    </w:p>
    <w:p w14:paraId="00000126" w14:textId="77777777" w:rsidR="001B56E8" w:rsidRDefault="00F4546D">
      <w:pPr>
        <w:numPr>
          <w:ilvl w:val="0"/>
          <w:numId w:val="5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142"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beBooks</w:t>
        </w:r>
        <w:proofErr w:type="spellEnd"/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27" w14:textId="77777777" w:rsidR="001B56E8" w:rsidRDefault="00F4546D">
      <w:pPr>
        <w:numPr>
          <w:ilvl w:val="0"/>
          <w:numId w:val="5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143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Amazon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28" w14:textId="77777777" w:rsidR="001B56E8" w:rsidRDefault="001B56E8">
      <w:pPr>
        <w:shd w:val="clear" w:color="auto" w:fill="FFFFFF"/>
        <w:rPr>
          <w:rFonts w:ascii="Arial" w:eastAsia="Arial" w:hAnsi="Arial" w:cs="Arial"/>
          <w:sz w:val="20"/>
          <w:szCs w:val="20"/>
        </w:rPr>
      </w:pPr>
    </w:p>
    <w:p w14:paraId="00000129" w14:textId="77777777" w:rsidR="001B56E8" w:rsidRDefault="003B7C66">
      <w:pPr>
        <w:shd w:val="clear" w:color="auto" w:fill="FFFFFF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            Boy Scout Books</w:t>
      </w:r>
    </w:p>
    <w:p w14:paraId="0000012A" w14:textId="77777777" w:rsidR="001B56E8" w:rsidRDefault="00F4546D">
      <w:pPr>
        <w:numPr>
          <w:ilvl w:val="0"/>
          <w:numId w:val="5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144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oy Scout Survival Skills</w:t>
        </w:r>
      </w:hyperlink>
    </w:p>
    <w:p w14:paraId="0000012B" w14:textId="77777777" w:rsidR="001B56E8" w:rsidRDefault="00F4546D">
      <w:pPr>
        <w:numPr>
          <w:ilvl w:val="0"/>
          <w:numId w:val="5"/>
        </w:numPr>
        <w:shd w:val="clear" w:color="auto" w:fill="FFFFFF"/>
        <w:rPr>
          <w:rFonts w:ascii="Arial" w:eastAsia="Arial" w:hAnsi="Arial" w:cs="Arial"/>
          <w:sz w:val="20"/>
          <w:szCs w:val="20"/>
        </w:rPr>
      </w:pPr>
      <w:hyperlink r:id="rId145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oy Scout Manual</w:t>
        </w:r>
      </w:hyperlink>
    </w:p>
    <w:p w14:paraId="0000012C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12D" w14:textId="77777777" w:rsidR="001B56E8" w:rsidRDefault="003B7C66">
      <w:pPr>
        <w:shd w:val="clear" w:color="auto" w:fill="FFFFFF"/>
        <w:rPr>
          <w:rFonts w:ascii="Arial" w:eastAsia="Arial" w:hAnsi="Arial" w:cs="Arial"/>
          <w:b/>
          <w:color w:val="000000"/>
          <w:sz w:val="24"/>
          <w:szCs w:val="24"/>
          <w:u w:val="single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>Get Ready</w:t>
      </w:r>
    </w:p>
    <w:p w14:paraId="0000012E" w14:textId="77777777" w:rsidR="001B56E8" w:rsidRDefault="00F454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46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ack Door Survival What to Stock on now</w:t>
        </w:r>
      </w:hyperlink>
    </w:p>
    <w:p w14:paraId="0000012F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30" w14:textId="77777777" w:rsidR="001B56E8" w:rsidRDefault="00F4546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0"/>
          <w:szCs w:val="20"/>
        </w:rPr>
      </w:pPr>
      <w:hyperlink r:id="rId147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The Most Important News </w:t>
        </w:r>
      </w:hyperlink>
    </w:p>
    <w:p w14:paraId="00000131" w14:textId="77777777" w:rsidR="001B56E8" w:rsidRDefault="001B56E8">
      <w:pPr>
        <w:shd w:val="clear" w:color="auto" w:fill="FFFFFF"/>
        <w:rPr>
          <w:rFonts w:ascii="Arial" w:eastAsia="Arial" w:hAnsi="Arial" w:cs="Arial"/>
          <w:color w:val="000000"/>
          <w:sz w:val="20"/>
          <w:szCs w:val="20"/>
        </w:rPr>
      </w:pPr>
    </w:p>
    <w:p w14:paraId="00000132" w14:textId="77777777" w:rsidR="001B56E8" w:rsidRDefault="003B7C66">
      <w:pPr>
        <w:shd w:val="clear" w:color="auto" w:fill="FFFFFF"/>
        <w:rPr>
          <w:rFonts w:ascii="Arial" w:eastAsia="Arial" w:hAnsi="Arial" w:cs="Arial"/>
          <w:b/>
          <w:color w:val="000000"/>
          <w:sz w:val="24"/>
          <w:szCs w:val="24"/>
          <w:u w:val="single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>Other</w:t>
      </w:r>
    </w:p>
    <w:p w14:paraId="00000133" w14:textId="77777777" w:rsidR="001B56E8" w:rsidRDefault="001B56E8"/>
    <w:p w14:paraId="00000134" w14:textId="77777777" w:rsidR="001B56E8" w:rsidRDefault="003B7C66">
      <w:pPr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Drop Spindles-For making Yarn</w:t>
      </w:r>
    </w:p>
    <w:p w14:paraId="00000135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148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Of Wool and Loveliness </w:t>
        </w:r>
        <w:proofErr w:type="spellStart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blogspot</w:t>
        </w:r>
        <w:proofErr w:type="spellEnd"/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 DIY drop spindle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36" w14:textId="77777777" w:rsidR="001B56E8" w:rsidRDefault="001B56E8">
      <w:pPr>
        <w:rPr>
          <w:rFonts w:ascii="Arial" w:eastAsia="Arial" w:hAnsi="Arial" w:cs="Arial"/>
          <w:color w:val="000000"/>
          <w:sz w:val="20"/>
          <w:szCs w:val="20"/>
        </w:rPr>
      </w:pPr>
    </w:p>
    <w:p w14:paraId="00000137" w14:textId="77777777" w:rsidR="001B56E8" w:rsidRDefault="00F4546D">
      <w:pPr>
        <w:rPr>
          <w:rFonts w:ascii="Arial" w:eastAsia="Arial" w:hAnsi="Arial" w:cs="Arial"/>
          <w:color w:val="000000"/>
          <w:sz w:val="20"/>
          <w:szCs w:val="20"/>
        </w:rPr>
      </w:pPr>
      <w:hyperlink r:id="rId149">
        <w:r w:rsidR="003B7C66">
          <w:rPr>
            <w:rFonts w:ascii="Arial" w:eastAsia="Arial" w:hAnsi="Arial" w:cs="Arial"/>
            <w:color w:val="1155CC"/>
            <w:sz w:val="20"/>
            <w:szCs w:val="20"/>
            <w:u w:val="single"/>
          </w:rPr>
          <w:t>DIY Drop Spindles</w:t>
        </w:r>
      </w:hyperlink>
      <w:r w:rsidR="003B7C66"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138" w14:textId="77777777" w:rsidR="001B56E8" w:rsidRDefault="001B56E8"/>
    <w:p w14:paraId="00000139" w14:textId="77777777" w:rsidR="001B56E8" w:rsidRDefault="003B7C66">
      <w:pPr>
        <w:rPr>
          <w:b/>
          <w:sz w:val="24"/>
          <w:szCs w:val="24"/>
        </w:rPr>
      </w:pPr>
      <w:r>
        <w:rPr>
          <w:b/>
          <w:sz w:val="24"/>
          <w:szCs w:val="24"/>
        </w:rPr>
        <w:t>Lights! No cameras! Action!</w:t>
      </w:r>
    </w:p>
    <w:p w14:paraId="0000013A" w14:textId="77777777" w:rsidR="001B56E8" w:rsidRDefault="00F4546D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</w:pPr>
      <w:hyperlink r:id="rId150">
        <w:r w:rsidR="003B7C66">
          <w:rPr>
            <w:color w:val="1155CC"/>
            <w:u w:val="single"/>
          </w:rPr>
          <w:t>YouTube How to Make your own Cotton wick</w:t>
        </w:r>
      </w:hyperlink>
      <w:r w:rsidR="003B7C66">
        <w:rPr>
          <w:color w:val="000000"/>
        </w:rPr>
        <w:t xml:space="preserve"> </w:t>
      </w:r>
    </w:p>
    <w:p w14:paraId="0000013B" w14:textId="77777777" w:rsidR="001B56E8" w:rsidRDefault="00F4546D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</w:pPr>
      <w:hyperlink r:id="rId151">
        <w:r w:rsidR="003B7C66">
          <w:rPr>
            <w:color w:val="1155CC"/>
            <w:u w:val="single"/>
          </w:rPr>
          <w:t>YouTube Making Your Own Oil Lamp</w:t>
        </w:r>
      </w:hyperlink>
      <w:r w:rsidR="003B7C66">
        <w:rPr>
          <w:color w:val="000000"/>
        </w:rPr>
        <w:t xml:space="preserve"> </w:t>
      </w:r>
    </w:p>
    <w:p w14:paraId="0000013C" w14:textId="77777777" w:rsidR="001B56E8" w:rsidRDefault="00F4546D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</w:pPr>
      <w:hyperlink r:id="rId152">
        <w:r w:rsidR="003B7C66">
          <w:rPr>
            <w:color w:val="1155CC"/>
            <w:u w:val="single"/>
          </w:rPr>
          <w:t>YouTube DIY candles</w:t>
        </w:r>
      </w:hyperlink>
      <w:r w:rsidR="003B7C66">
        <w:rPr>
          <w:color w:val="000000"/>
        </w:rPr>
        <w:t xml:space="preserve"> </w:t>
      </w:r>
    </w:p>
    <w:p w14:paraId="0000013D" w14:textId="77777777" w:rsidR="001B56E8" w:rsidRDefault="00F4546D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</w:pPr>
      <w:hyperlink r:id="rId153">
        <w:r w:rsidR="003B7C66">
          <w:rPr>
            <w:color w:val="1155CC"/>
            <w:u w:val="single"/>
          </w:rPr>
          <w:t>YouTube Making Your Own Wick Candles</w:t>
        </w:r>
      </w:hyperlink>
      <w:r w:rsidR="003B7C66">
        <w:rPr>
          <w:color w:val="000000"/>
        </w:rPr>
        <w:t xml:space="preserve"> </w:t>
      </w:r>
    </w:p>
    <w:p w14:paraId="0000013E" w14:textId="77777777" w:rsidR="001B56E8" w:rsidRDefault="001B56E8"/>
    <w:p w14:paraId="0000013F" w14:textId="77777777" w:rsidR="001B56E8" w:rsidRDefault="003B7C66">
      <w:r>
        <w:t>If you need clay for your lamp project:</w:t>
      </w:r>
    </w:p>
    <w:p w14:paraId="00000140" w14:textId="77777777" w:rsidR="001B56E8" w:rsidRDefault="00F4546D">
      <w:hyperlink r:id="rId154">
        <w:r w:rsidR="003B7C66">
          <w:rPr>
            <w:color w:val="1155CC"/>
            <w:u w:val="single"/>
          </w:rPr>
          <w:t>YouTube Making Your Own Clay</w:t>
        </w:r>
      </w:hyperlink>
      <w:r w:rsidR="003B7C66">
        <w:t xml:space="preserve"> </w:t>
      </w:r>
    </w:p>
    <w:p w14:paraId="00000141" w14:textId="77777777" w:rsidR="001B56E8" w:rsidRDefault="001B56E8"/>
    <w:p w14:paraId="00000142" w14:textId="77777777" w:rsidR="001B56E8" w:rsidRDefault="003B7C66">
      <w:pPr>
        <w:rPr>
          <w:b/>
        </w:rPr>
      </w:pPr>
      <w:r>
        <w:rPr>
          <w:b/>
        </w:rPr>
        <w:t>Be sure to locate your supplies and practice your skills before you need them.</w:t>
      </w:r>
    </w:p>
    <w:sectPr w:rsidR="001B56E8">
      <w:headerReference w:type="default" r:id="rId155"/>
      <w:footerReference w:type="default" r:id="rId156"/>
      <w:pgSz w:w="15840" w:h="12240" w:orient="landscape"/>
      <w:pgMar w:top="720" w:right="720" w:bottom="720" w:left="720" w:header="720" w:footer="720" w:gutter="0"/>
      <w:pgNumType w:start="1"/>
      <w:cols w:num="3" w:space="720" w:equalWidth="0">
        <w:col w:w="4320" w:space="720"/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5B843" w14:textId="77777777" w:rsidR="00F4546D" w:rsidRDefault="00F4546D">
      <w:r>
        <w:separator/>
      </w:r>
    </w:p>
  </w:endnote>
  <w:endnote w:type="continuationSeparator" w:id="0">
    <w:p w14:paraId="29EA870A" w14:textId="77777777" w:rsidR="00F4546D" w:rsidRDefault="00F45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45" w14:textId="77777777" w:rsidR="001B56E8" w:rsidRDefault="001B56E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3AE3B" w14:textId="77777777" w:rsidR="00F4546D" w:rsidRDefault="00F4546D">
      <w:r>
        <w:separator/>
      </w:r>
    </w:p>
  </w:footnote>
  <w:footnote w:type="continuationSeparator" w:id="0">
    <w:p w14:paraId="695187C0" w14:textId="77777777" w:rsidR="00F4546D" w:rsidRDefault="00F45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43" w14:textId="3D17ECC5" w:rsidR="001B56E8" w:rsidRDefault="003B7C6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C4813">
      <w:rPr>
        <w:noProof/>
        <w:color w:val="000000"/>
      </w:rPr>
      <w:t>1</w:t>
    </w:r>
    <w:r>
      <w:rPr>
        <w:color w:val="000000"/>
      </w:rPr>
      <w:fldChar w:fldCharType="end"/>
    </w:r>
  </w:p>
  <w:p w14:paraId="00000144" w14:textId="77777777" w:rsidR="001B56E8" w:rsidRDefault="001B5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3E24"/>
    <w:multiLevelType w:val="multilevel"/>
    <w:tmpl w:val="33BCFA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31096E"/>
    <w:multiLevelType w:val="multilevel"/>
    <w:tmpl w:val="E5245A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20BEB"/>
    <w:multiLevelType w:val="multilevel"/>
    <w:tmpl w:val="B3067F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1A801ED"/>
    <w:multiLevelType w:val="multilevel"/>
    <w:tmpl w:val="1ED2D1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2679CF"/>
    <w:multiLevelType w:val="multilevel"/>
    <w:tmpl w:val="74D214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3BB2183"/>
    <w:multiLevelType w:val="multilevel"/>
    <w:tmpl w:val="C8EEF6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69F04C7"/>
    <w:multiLevelType w:val="multilevel"/>
    <w:tmpl w:val="01BCC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FDA201C"/>
    <w:multiLevelType w:val="multilevel"/>
    <w:tmpl w:val="2A8487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21365936"/>
    <w:multiLevelType w:val="multilevel"/>
    <w:tmpl w:val="813071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55601B5"/>
    <w:multiLevelType w:val="multilevel"/>
    <w:tmpl w:val="740A41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D386F3C"/>
    <w:multiLevelType w:val="multilevel"/>
    <w:tmpl w:val="5C3258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458530C"/>
    <w:multiLevelType w:val="multilevel"/>
    <w:tmpl w:val="7A00E1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8974925"/>
    <w:multiLevelType w:val="multilevel"/>
    <w:tmpl w:val="AD66D1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96B08FF"/>
    <w:multiLevelType w:val="multilevel"/>
    <w:tmpl w:val="7F869E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EA86BF6"/>
    <w:multiLevelType w:val="hybridMultilevel"/>
    <w:tmpl w:val="CB4E151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3F253ABF"/>
    <w:multiLevelType w:val="multilevel"/>
    <w:tmpl w:val="D96CC7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7CA571D"/>
    <w:multiLevelType w:val="multilevel"/>
    <w:tmpl w:val="64B4CA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8412414"/>
    <w:multiLevelType w:val="multilevel"/>
    <w:tmpl w:val="BA9472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A1227A7"/>
    <w:multiLevelType w:val="multilevel"/>
    <w:tmpl w:val="F5DA2D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30A47EE"/>
    <w:multiLevelType w:val="multilevel"/>
    <w:tmpl w:val="86F03EE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6FE7452"/>
    <w:multiLevelType w:val="multilevel"/>
    <w:tmpl w:val="60A040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7810AEE"/>
    <w:multiLevelType w:val="multilevel"/>
    <w:tmpl w:val="1950657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2" w15:restartNumberingAfterBreak="0">
    <w:nsid w:val="6A6316C3"/>
    <w:multiLevelType w:val="multilevel"/>
    <w:tmpl w:val="EE027D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6FE748A9"/>
    <w:multiLevelType w:val="multilevel"/>
    <w:tmpl w:val="8D069B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A4A31AF"/>
    <w:multiLevelType w:val="multilevel"/>
    <w:tmpl w:val="918E9D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DBE48CF"/>
    <w:multiLevelType w:val="multilevel"/>
    <w:tmpl w:val="C0368F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6"/>
  </w:num>
  <w:num w:numId="5">
    <w:abstractNumId w:val="21"/>
  </w:num>
  <w:num w:numId="6">
    <w:abstractNumId w:val="19"/>
  </w:num>
  <w:num w:numId="7">
    <w:abstractNumId w:val="22"/>
  </w:num>
  <w:num w:numId="8">
    <w:abstractNumId w:val="1"/>
  </w:num>
  <w:num w:numId="9">
    <w:abstractNumId w:val="4"/>
  </w:num>
  <w:num w:numId="10">
    <w:abstractNumId w:val="8"/>
  </w:num>
  <w:num w:numId="11">
    <w:abstractNumId w:val="17"/>
  </w:num>
  <w:num w:numId="12">
    <w:abstractNumId w:val="20"/>
  </w:num>
  <w:num w:numId="13">
    <w:abstractNumId w:val="25"/>
  </w:num>
  <w:num w:numId="14">
    <w:abstractNumId w:val="2"/>
  </w:num>
  <w:num w:numId="15">
    <w:abstractNumId w:val="13"/>
  </w:num>
  <w:num w:numId="16">
    <w:abstractNumId w:val="0"/>
  </w:num>
  <w:num w:numId="17">
    <w:abstractNumId w:val="10"/>
  </w:num>
  <w:num w:numId="18">
    <w:abstractNumId w:val="23"/>
  </w:num>
  <w:num w:numId="19">
    <w:abstractNumId w:val="3"/>
  </w:num>
  <w:num w:numId="20">
    <w:abstractNumId w:val="15"/>
  </w:num>
  <w:num w:numId="21">
    <w:abstractNumId w:val="9"/>
  </w:num>
  <w:num w:numId="22">
    <w:abstractNumId w:val="18"/>
  </w:num>
  <w:num w:numId="23">
    <w:abstractNumId w:val="5"/>
  </w:num>
  <w:num w:numId="24">
    <w:abstractNumId w:val="24"/>
  </w:num>
  <w:num w:numId="25">
    <w:abstractNumId w:val="7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sDS2MDIxMDG2NDZS0lEKTi0uzszPAykwrAUANRuf0SwAAAA="/>
  </w:docVars>
  <w:rsids>
    <w:rsidRoot w:val="001B56E8"/>
    <w:rsid w:val="001B56E8"/>
    <w:rsid w:val="003B7C66"/>
    <w:rsid w:val="00440DF5"/>
    <w:rsid w:val="00797F66"/>
    <w:rsid w:val="0086639B"/>
    <w:rsid w:val="009C4813"/>
    <w:rsid w:val="00CF59F8"/>
    <w:rsid w:val="00F45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21A3E"/>
  <w15:docId w15:val="{7681FA03-E3CF-4D32-9844-A2DC861A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E26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26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6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acificbotanicals.com/" TargetMode="External"/><Relationship Id="rId117" Type="http://schemas.openxmlformats.org/officeDocument/2006/relationships/hyperlink" Target="https://www.lifestraw.com/" TargetMode="External"/><Relationship Id="rId21" Type="http://schemas.openxmlformats.org/officeDocument/2006/relationships/hyperlink" Target="https://strictlymedicinalseeds.com/?s=Houttuynia%2FChameleon+&amp;post_type=product&amp;title=1&amp;excerpt=1&amp;content=1&amp;categories=1&amp;attributes=1&amp;tags=1&amp;sku=1&amp;ixwps=1" TargetMode="External"/><Relationship Id="rId42" Type="http://schemas.openxmlformats.org/officeDocument/2006/relationships/hyperlink" Target="http://www.nicholsgardennursery.com" TargetMode="External"/><Relationship Id="rId47" Type="http://schemas.openxmlformats.org/officeDocument/2006/relationships/hyperlink" Target="http://www.seedtreasures.com" TargetMode="External"/><Relationship Id="rId63" Type="http://schemas.openxmlformats.org/officeDocument/2006/relationships/hyperlink" Target="https://www.amazon.com/Preppers-Canning-Guide-Affordably-Shelf-Stable/dp/1612436641/ref=tmm_pap_swatch_0?_encoding=UTF8&amp;qid=&amp;sr=" TargetMode="External"/><Relationship Id="rId68" Type="http://schemas.openxmlformats.org/officeDocument/2006/relationships/hyperlink" Target="https://www.chelseagreen.com/product/preserving-food-without-freezing-or-canning/" TargetMode="External"/><Relationship Id="rId84" Type="http://schemas.openxmlformats.org/officeDocument/2006/relationships/hyperlink" Target="https://www.greenmountaindiapers.com/collections/quantity-discounts" TargetMode="External"/><Relationship Id="rId89" Type="http://schemas.openxmlformats.org/officeDocument/2006/relationships/hyperlink" Target="https://www.survivalsullivan.com/make-homemade-diapers/" TargetMode="External"/><Relationship Id="rId112" Type="http://schemas.openxmlformats.org/officeDocument/2006/relationships/hyperlink" Target="https://www.bestdryingrack.com/drying/" TargetMode="External"/><Relationship Id="rId133" Type="http://schemas.openxmlformats.org/officeDocument/2006/relationships/hyperlink" Target="https://modernsurvivalonline.com/emp-proof-tools/" TargetMode="External"/><Relationship Id="rId138" Type="http://schemas.openxmlformats.org/officeDocument/2006/relationships/hyperlink" Target="https://drive.google.com/file/d/1wF6Pziwv7teTuC2__HIbFTAErs6n49lr/view?usp=drive_web" TargetMode="External"/><Relationship Id="rId154" Type="http://schemas.openxmlformats.org/officeDocument/2006/relationships/hyperlink" Target="https://www.youtube.com/watch?v=Vbnp2lOHR8E&amp;ab_channel=OffgridSecretsOffgridSecrets" TargetMode="External"/><Relationship Id="rId16" Type="http://schemas.openxmlformats.org/officeDocument/2006/relationships/hyperlink" Target="https://www.southernexposure.com/products/cayenne-carolina-hot-pepper/" TargetMode="External"/><Relationship Id="rId107" Type="http://schemas.openxmlformats.org/officeDocument/2006/relationships/hyperlink" Target="https://letscampsmore.com/washing-machine/" TargetMode="External"/><Relationship Id="rId11" Type="http://schemas.openxmlformats.org/officeDocument/2006/relationships/hyperlink" Target="https://strictlymedicinalseeds.com/product/making-plant-medicine-by-richo-cech-fourth-edition/" TargetMode="External"/><Relationship Id="rId32" Type="http://schemas.openxmlformats.org/officeDocument/2006/relationships/hyperlink" Target="https://1stchineseherbs.com/" TargetMode="External"/><Relationship Id="rId37" Type="http://schemas.openxmlformats.org/officeDocument/2006/relationships/hyperlink" Target="about:blank" TargetMode="External"/><Relationship Id="rId53" Type="http://schemas.openxmlformats.org/officeDocument/2006/relationships/hyperlink" Target="https://www.amazon.com/Garden-Ways-Gardening-Dick-Raymond/dp/0882663194/ref=sr_1_3?crid=37M5D37XOXD6D&amp;dchild=1&amp;keywords=joy+of+gardening+book&amp;qid=1622926491&amp;sprefix=Joy+of+Garden%2Caps%2C-1&amp;sr=8-3" TargetMode="External"/><Relationship Id="rId58" Type="http://schemas.openxmlformats.org/officeDocument/2006/relationships/hyperlink" Target="https://www.silverfire.us/survivor-rocket-stove-p10" TargetMode="External"/><Relationship Id="rId74" Type="http://schemas.openxmlformats.org/officeDocument/2006/relationships/hyperlink" Target="https://www.amazon.com/customerpicks/Explore-propane-burners-for-canning/5328dd1fe0d787a9b681" TargetMode="External"/><Relationship Id="rId79" Type="http://schemas.openxmlformats.org/officeDocument/2006/relationships/hyperlink" Target="https://www.youtube.com/watch?v=SdKzWQOVET4&amp;ab_channel=TownsendsTownsendsVerified" TargetMode="External"/><Relationship Id="rId102" Type="http://schemas.openxmlformats.org/officeDocument/2006/relationships/hyperlink" Target="https://www.walmart.com/ip/Men-s-Workgear-Tube-Socks-10-Pack/183148010" TargetMode="External"/><Relationship Id="rId123" Type="http://schemas.openxmlformats.org/officeDocument/2006/relationships/hyperlink" Target="https://theselfsufficientliving.com/homemade-water-filters-purified-water/" TargetMode="External"/><Relationship Id="rId128" Type="http://schemas.openxmlformats.org/officeDocument/2006/relationships/hyperlink" Target="https://majorsurplus.com/" TargetMode="External"/><Relationship Id="rId144" Type="http://schemas.openxmlformats.org/officeDocument/2006/relationships/hyperlink" Target="https://thesurvivalmom.com/6-important-survival-lessons-i-learned-as-a-scout/" TargetMode="External"/><Relationship Id="rId149" Type="http://schemas.openxmlformats.org/officeDocument/2006/relationships/hyperlink" Target="https://www.instructables.com/DIY-Drop-Spindles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sewguide.com/cloth-diaper-patterns-for-babies/" TargetMode="External"/><Relationship Id="rId95" Type="http://schemas.openxmlformats.org/officeDocument/2006/relationships/hyperlink" Target="https://www.amazon.com/green-sprouts-Seperates-electricity-Dishwasher/dp/B002F9MUL6/ref=sr_1_2?dchild=1&amp;keywords=Baby+food+grinder&amp;qid=1623118265&amp;sr=8-2" TargetMode="External"/><Relationship Id="rId22" Type="http://schemas.openxmlformats.org/officeDocument/2006/relationships/hyperlink" Target="https://strictlymedicinalseeds.com/product/bidens-pilosa-packet-of-20-seeds/" TargetMode="External"/><Relationship Id="rId27" Type="http://schemas.openxmlformats.org/officeDocument/2006/relationships/hyperlink" Target="https://www.mountainmausremedies.com/" TargetMode="External"/><Relationship Id="rId43" Type="http://schemas.openxmlformats.org/officeDocument/2006/relationships/hyperlink" Target="http://www.ufseeds.com" TargetMode="External"/><Relationship Id="rId48" Type="http://schemas.openxmlformats.org/officeDocument/2006/relationships/hyperlink" Target="https://www.youtube.com/user/GrowVeg" TargetMode="External"/><Relationship Id="rId64" Type="http://schemas.openxmlformats.org/officeDocument/2006/relationships/hyperlink" Target="https://www.amazon.com/gp/offer-listing/0882667033/ref=tmm_pap_used_olp_0?ie=UTF8&amp;condition=used&amp;qid=1587336820&amp;sr=8-1" TargetMode="External"/><Relationship Id="rId69" Type="http://schemas.openxmlformats.org/officeDocument/2006/relationships/hyperlink" Target="about:blank" TargetMode="External"/><Relationship Id="rId113" Type="http://schemas.openxmlformats.org/officeDocument/2006/relationships/hyperlink" Target="https://urbansurvivalsite.com/ways-to-wipe-your-butt-when-the-toilet-paper-is-gone/" TargetMode="External"/><Relationship Id="rId118" Type="http://schemas.openxmlformats.org/officeDocument/2006/relationships/hyperlink" Target="https://sawyer.com/water-filtration/" TargetMode="External"/><Relationship Id="rId134" Type="http://schemas.openxmlformats.org/officeDocument/2006/relationships/hyperlink" Target="https://thepeppyprepper.wordpress.com/" TargetMode="External"/><Relationship Id="rId139" Type="http://schemas.openxmlformats.org/officeDocument/2006/relationships/hyperlink" Target="https://sympathink.com/how-to-survive-in-the-wild-tips-survival-guide/" TargetMode="External"/><Relationship Id="rId80" Type="http://schemas.openxmlformats.org/officeDocument/2006/relationships/hyperlink" Target="https://www.youtube.com/watch?v=ZdmPIpQZPRg" TargetMode="External"/><Relationship Id="rId85" Type="http://schemas.openxmlformats.org/officeDocument/2006/relationships/hyperlink" Target="https://nickisdiapers.com/collections/prefold-cloth-diapers" TargetMode="External"/><Relationship Id="rId150" Type="http://schemas.openxmlformats.org/officeDocument/2006/relationships/hyperlink" Target="https://www.youtube.com/watch?v=fWsosXb2NGU&amp;t=1s&amp;ab_channel=DIY" TargetMode="External"/><Relationship Id="rId155" Type="http://schemas.openxmlformats.org/officeDocument/2006/relationships/header" Target="header1.xml"/><Relationship Id="rId12" Type="http://schemas.openxmlformats.org/officeDocument/2006/relationships/hyperlink" Target="https://www.amazon.com/Herbal-Antibiotics-2nd-Alternatives-Drug-resistant/dp/1603429875/ref=sr_1_2?crid=XURPOXC1KRBL&amp;dchild=1&amp;keywords=herbal+antibiotics+stephen+buhner&amp;qid=1621626064&amp;sprefix=herbal+antibioti%2Caps%2C235&amp;sr=8-2" TargetMode="External"/><Relationship Id="rId17" Type="http://schemas.openxmlformats.org/officeDocument/2006/relationships/hyperlink" Target="https://www.fedcoseeds.com/seeds/hinkelhatz-organic-hot-pepper-3870" TargetMode="External"/><Relationship Id="rId33" Type="http://schemas.openxmlformats.org/officeDocument/2006/relationships/hyperlink" Target="https://m.youtube.com/channel/UCu99W5TTPAucVN83TYQtCqQ" TargetMode="External"/><Relationship Id="rId38" Type="http://schemas.openxmlformats.org/officeDocument/2006/relationships/hyperlink" Target="http://www.stclareseeds.com" TargetMode="External"/><Relationship Id="rId59" Type="http://schemas.openxmlformats.org/officeDocument/2006/relationships/hyperlink" Target="https://survivalblog.com/pats-product-review-silver-fire-rocket-stove/" TargetMode="External"/><Relationship Id="rId103" Type="http://schemas.openxmlformats.org/officeDocument/2006/relationships/hyperlink" Target="https://www.youtube.com/watch?v=FSPyAqPU4_g&amp;t=126s" TargetMode="External"/><Relationship Id="rId108" Type="http://schemas.openxmlformats.org/officeDocument/2006/relationships/hyperlink" Target="https://www.survivopedia.com/diy-bucket-washer/" TargetMode="External"/><Relationship Id="rId124" Type="http://schemas.openxmlformats.org/officeDocument/2006/relationships/hyperlink" Target="https://www.popularmechanics.com/home/outdoor-projects/a28848441/how-to-make-charcoal/" TargetMode="External"/><Relationship Id="rId129" Type="http://schemas.openxmlformats.org/officeDocument/2006/relationships/hyperlink" Target="https://colemans.com/" TargetMode="External"/><Relationship Id="rId20" Type="http://schemas.openxmlformats.org/officeDocument/2006/relationships/hyperlink" Target="https://strictlymedicinalseeds.com/?s=Baikal+skullcap%2FChinese+skullcap&amp;post_type=product&amp;title=1&amp;excerpt=1&amp;content=1&amp;categories=1&amp;attributes=1&amp;tags=1&amp;sku=1&amp;ixwps=1" TargetMode="External"/><Relationship Id="rId41" Type="http://schemas.openxmlformats.org/officeDocument/2006/relationships/hyperlink" Target="http://www.superseeds.com" TargetMode="External"/><Relationship Id="rId54" Type="http://schemas.openxmlformats.org/officeDocument/2006/relationships/hyperlink" Target="https://www.amazon.com/Square-Foot-Gardening-Fully-Updated/dp/0760362858/ref=sr_1_1?crid=1USCOLMGDBI1G&amp;dchild=1&amp;keywords=square+foot+gardening&amp;qid=1622926753&amp;sprefix=Square+f%2Caps%2C268&amp;sr=8-1" TargetMode="External"/><Relationship Id="rId62" Type="http://schemas.openxmlformats.org/officeDocument/2006/relationships/hyperlink" Target="https://www.youtube.com/watch?v=SenEZV1j9nE" TargetMode="External"/><Relationship Id="rId70" Type="http://schemas.openxmlformats.org/officeDocument/2006/relationships/hyperlink" Target="https://www.clnf.org/" TargetMode="External"/><Relationship Id="rId75" Type="http://schemas.openxmlformats.org/officeDocument/2006/relationships/hyperlink" Target="https://www.luckybelly.com/how-to-make-a-smoker/" TargetMode="External"/><Relationship Id="rId83" Type="http://schemas.openxmlformats.org/officeDocument/2006/relationships/hyperlink" Target="https://clothdiaper.com/collections/osocozy-prefolds" TargetMode="External"/><Relationship Id="rId88" Type="http://schemas.openxmlformats.org/officeDocument/2006/relationships/hyperlink" Target="http://dirtydiaperlaundry.com/1-00-diy-no-sew-fleece-cloth-diaper-cover-video/" TargetMode="External"/><Relationship Id="rId91" Type="http://schemas.openxmlformats.org/officeDocument/2006/relationships/hyperlink" Target="https://www.wikihow.com/Make-Cloth-Diapers" TargetMode="External"/><Relationship Id="rId96" Type="http://schemas.openxmlformats.org/officeDocument/2006/relationships/hyperlink" Target="https://bumblebeeapothecary.com/how-to-make-tallow-balm/" TargetMode="External"/><Relationship Id="rId111" Type="http://schemas.openxmlformats.org/officeDocument/2006/relationships/hyperlink" Target="https://www.youtube.com/watch?v=mOm023jobrM&amp;t=320s&amp;ab_channel=southernprepper1" TargetMode="External"/><Relationship Id="rId132" Type="http://schemas.openxmlformats.org/officeDocument/2006/relationships/hyperlink" Target="https://theprepperproject.com/" TargetMode="External"/><Relationship Id="rId140" Type="http://schemas.openxmlformats.org/officeDocument/2006/relationships/hyperlink" Target="https://corac.co/2021/02/09/u-s-army-survival-guide/" TargetMode="External"/><Relationship Id="rId145" Type="http://schemas.openxmlformats.org/officeDocument/2006/relationships/hyperlink" Target="https://www.scoutshop.org/scouts-bsa-handbook-14th-edition-648103.html" TargetMode="External"/><Relationship Id="rId153" Type="http://schemas.openxmlformats.org/officeDocument/2006/relationships/hyperlink" Target="https://www.youtube.com/watch?v=jZysaqpXNNQ&amp;ab_channel=EnvironMold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lostbookofremedies.com/vsl/index.php?hop=fsb00" TargetMode="External"/><Relationship Id="rId23" Type="http://schemas.openxmlformats.org/officeDocument/2006/relationships/hyperlink" Target="https://www.superseeds.com/" TargetMode="External"/><Relationship Id="rId28" Type="http://schemas.openxmlformats.org/officeDocument/2006/relationships/hyperlink" Target="https://mountainroseherbs.com/" TargetMode="External"/><Relationship Id="rId36" Type="http://schemas.openxmlformats.org/officeDocument/2006/relationships/hyperlink" Target="https://pleasanthillgrain.com/family-grain-mill-flour-grinder-wheat-grinder-combos?_vsrefdom=bppc&amp;utm_source=bing&amp;utm_medium=cpc&amp;utm_campaign=Grain%20Mills%20-%20Branded&amp;utm_term=family%20grain%20mill&amp;utm_content=Family%20Grain%20Mill" TargetMode="External"/><Relationship Id="rId49" Type="http://schemas.openxmlformats.org/officeDocument/2006/relationships/hyperlink" Target="https://www.gardeningknowhow.com/edible/vegetables/" TargetMode="External"/><Relationship Id="rId57" Type="http://schemas.openxmlformats.org/officeDocument/2006/relationships/hyperlink" Target="https://www.easydigging.com/special-tools/farmers-sharpening-file.html" TargetMode="External"/><Relationship Id="rId106" Type="http://schemas.openxmlformats.org/officeDocument/2006/relationships/hyperlink" Target="https://www.youtube.com/watch?v=kE5OQA6L-Xo&amp;list=PL-4AwcQXbB3xiCiEDt4dhZUtLRyRlndDc&amp;index=17" TargetMode="External"/><Relationship Id="rId114" Type="http://schemas.openxmlformats.org/officeDocument/2006/relationships/hyperlink" Target="https://www.survivalsullivan.com/toilet-paper-plants/" TargetMode="External"/><Relationship Id="rId119" Type="http://schemas.openxmlformats.org/officeDocument/2006/relationships/hyperlink" Target="https://pleasanthillgrain.com/berkey-water-purifier-filter" TargetMode="External"/><Relationship Id="rId127" Type="http://schemas.openxmlformats.org/officeDocument/2006/relationships/hyperlink" Target="https://www.cdc.gov/healthywater/emergency/making-water-safe.html" TargetMode="External"/><Relationship Id="rId10" Type="http://schemas.openxmlformats.org/officeDocument/2006/relationships/hyperlink" Target="about:blank" TargetMode="External"/><Relationship Id="rId31" Type="http://schemas.openxmlformats.org/officeDocument/2006/relationships/hyperlink" Target="https://monteagleherbs.com/" TargetMode="External"/><Relationship Id="rId44" Type="http://schemas.openxmlformats.org/officeDocument/2006/relationships/hyperlink" Target="http://www.victoryseeds.com" TargetMode="External"/><Relationship Id="rId52" Type="http://schemas.openxmlformats.org/officeDocument/2006/relationships/hyperlink" Target="https://www.amazon.com/Seed-Growing-Techniques-Vegetable-Gardeners/dp/1882424581/ref=sr_1_7?crid=3NUN2MZCKQLYA&amp;dchild=1&amp;keywords=root+cellaring+natural+cold+storage+of+fruits+%26+vegetables&amp;qid=1587337010&amp;sprefix=root+cellar%2Caps%2C248&amp;sr=8-7" TargetMode="External"/><Relationship Id="rId60" Type="http://schemas.openxmlformats.org/officeDocument/2006/relationships/hyperlink" Target="https://www.amazon.com/EcoZoom-Versa-Rocket-Survival-Stove/dp/B005GQZ4O0/ref=asc_df_B005GQZ4O0/?tag=hyprod-20&amp;linkCode=df0&amp;hvadid=167119746601&amp;hvpos=&amp;hvnetw=g&amp;hvrand=5135629237518622706&amp;hvpone=&amp;hvptwo=&amp;hvqmt=&amp;hvdev=c&amp;hvdvcmdl=&amp;hvlocint=&amp;hvlocphy=9017396&amp;hvtargid=pla-306581018778&amp;psc=1" TargetMode="External"/><Relationship Id="rId65" Type="http://schemas.openxmlformats.org/officeDocument/2006/relationships/hyperlink" Target="https://www.abebooks.com/servlet/SearchResults?sts=t&amp;cm_sp=SearchF-_-home-_-Results&amp;kn=&amp;an=bubel&amp;tn=root+cellaring&amp;isbn=" TargetMode="External"/><Relationship Id="rId73" Type="http://schemas.openxmlformats.org/officeDocument/2006/relationships/hyperlink" Target="https://www.simplycanning.com/camp-chef-outdoor-canning/" TargetMode="External"/><Relationship Id="rId78" Type="http://schemas.openxmlformats.org/officeDocument/2006/relationships/hyperlink" Target="https://www.youtube.com/watch?v=tXh_VT5ygOY" TargetMode="External"/><Relationship Id="rId81" Type="http://schemas.openxmlformats.org/officeDocument/2006/relationships/hyperlink" Target="http://www.borntolove.com/pattern.html" TargetMode="External"/><Relationship Id="rId86" Type="http://schemas.openxmlformats.org/officeDocument/2006/relationships/hyperlink" Target="https://smile.amazon.com/s?k=cloth+diapers&amp;ref=nb_sb_noss_1" TargetMode="External"/><Relationship Id="rId94" Type="http://schemas.openxmlformats.org/officeDocument/2006/relationships/hyperlink" Target="https://www.wikihow.com/Make-a-Homemade-Diaper" TargetMode="External"/><Relationship Id="rId99" Type="http://schemas.openxmlformats.org/officeDocument/2006/relationships/hyperlink" Target="https://mountainroseherbs.com/nurse-me-rhyme-tea" TargetMode="External"/><Relationship Id="rId101" Type="http://schemas.openxmlformats.org/officeDocument/2006/relationships/hyperlink" Target="https://www.youtube.com/watch?v=iV2TgwjjhOE&amp;ab_channel=AbbyCox" TargetMode="External"/><Relationship Id="rId122" Type="http://schemas.openxmlformats.org/officeDocument/2006/relationships/hyperlink" Target="https://www.askaprepper.com/building-the-three-5-gallon-bucket-bio-water-filter/" TargetMode="External"/><Relationship Id="rId130" Type="http://schemas.openxmlformats.org/officeDocument/2006/relationships/hyperlink" Target="https://tacticalgear.com/camping-and-survival" TargetMode="External"/><Relationship Id="rId135" Type="http://schemas.openxmlformats.org/officeDocument/2006/relationships/hyperlink" Target="https://www.youtube.com/user/jastownsendandson" TargetMode="External"/><Relationship Id="rId143" Type="http://schemas.openxmlformats.org/officeDocument/2006/relationships/hyperlink" Target="https://www.amazon.com/Ultimate-Bushcraft-Survival-Manual/dp/1681882388/ref=tmm_other_meta_binding_swatch_0?_encoding=UTF8&amp;qid=1622156995&amp;sr=8-1" TargetMode="External"/><Relationship Id="rId148" Type="http://schemas.openxmlformats.org/officeDocument/2006/relationships/hyperlink" Target="https://ofwoolandloveliness.blogspot.com/2013/06/make-easy-drop-spindle-for-175.html" TargetMode="External"/><Relationship Id="rId151" Type="http://schemas.openxmlformats.org/officeDocument/2006/relationships/hyperlink" Target="https://www.youtube.com/watch?v=n_fdLyeNMd0&amp;ab_channel=Make%3A" TargetMode="External"/><Relationship Id="rId15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bebooks.com/servlet/SearchResults?sts=t&amp;cm_sp=SearchF-_-home-_-Results&amp;an=Joyce+wardwell&amp;tn=the+herbal+home+remedy+book&amp;kn=&amp;isbn=" TargetMode="External"/><Relationship Id="rId13" Type="http://schemas.openxmlformats.org/officeDocument/2006/relationships/hyperlink" Target="https://www.amazon.com/Herbal-Antivirals-Remedies-Resistant-Infections/dp/1612121608/ref=pd_bxgy_img_2/141-9701483-1100149?_encoding=UTF8&amp;pd_rd_i=1612121608&amp;pd_rd_r=845e85b8-1f40-4ccc-90db-9a679ccd9bc9&amp;pd_rd_w=v8ZNX&amp;pd_rd_wg=sXJUo&amp;pf_rd_p=fd3ebcd0-c1a2-44cf-aba2-bbf4810b3732&amp;pf_rd_r=YKG6SKQCQVGS507SJT8W&amp;psc=1&amp;refRID=YKG6SKQCQVGS507SJT8W" TargetMode="External"/><Relationship Id="rId18" Type="http://schemas.openxmlformats.org/officeDocument/2006/relationships/hyperlink" Target="https://www.fedcoseeds.com/seeds/red-habanero-hot-pepper-3875" TargetMode="External"/><Relationship Id="rId39" Type="http://schemas.openxmlformats.org/officeDocument/2006/relationships/hyperlink" Target="http://www.fedcoseeds.com" TargetMode="External"/><Relationship Id="rId109" Type="http://schemas.openxmlformats.org/officeDocument/2006/relationships/hyperlink" Target="https://www.motherearthnews.com/diy/pvc-manual-well-pump-zmaz00jjzgoe" TargetMode="External"/><Relationship Id="rId34" Type="http://schemas.openxmlformats.org/officeDocument/2006/relationships/hyperlink" Target="https://thepeppyprepper.wordpress.com/" TargetMode="External"/><Relationship Id="rId50" Type="http://schemas.openxmlformats.org/officeDocument/2006/relationships/hyperlink" Target="https://www.amazon.com/Gardening-When-Counts-Growing-Mother/dp/086571553X/ref=sr_1_3?crid=2LQJZY2ESCILI&amp;dchild=1&amp;keywords=gardening+when+it+counts&amp;qid=1587336484&amp;sprefix=gardening+when+it+cou%2Caps%2C233&amp;sr=8-3" TargetMode="External"/><Relationship Id="rId55" Type="http://schemas.openxmlformats.org/officeDocument/2006/relationships/hyperlink" Target="https://www.easydigging.com/garden-hoes/grub-hoe.html" TargetMode="External"/><Relationship Id="rId76" Type="http://schemas.openxmlformats.org/officeDocument/2006/relationships/hyperlink" Target="https://www.askaprepper.com/how-to-make-potted-meat/" TargetMode="External"/><Relationship Id="rId97" Type="http://schemas.openxmlformats.org/officeDocument/2006/relationships/hyperlink" Target="https://wellnessmama.com/377452/increase-milk-supply/" TargetMode="External"/><Relationship Id="rId104" Type="http://schemas.openxmlformats.org/officeDocument/2006/relationships/hyperlink" Target="https://www.happypreppers.com/buckets.html" TargetMode="External"/><Relationship Id="rId120" Type="http://schemas.openxmlformats.org/officeDocument/2006/relationships/hyperlink" Target="https://www.youtube.com/watch?v=_gx2nDtEDXo" TargetMode="External"/><Relationship Id="rId125" Type="http://schemas.openxmlformats.org/officeDocument/2006/relationships/hyperlink" Target="https://www.youtube.com/watch?v=lN0fT1Uvcsw" TargetMode="External"/><Relationship Id="rId141" Type="http://schemas.openxmlformats.org/officeDocument/2006/relationships/hyperlink" Target="https://www.rei.com/blog/camp/diy-paracord-survival-bracelet" TargetMode="External"/><Relationship Id="rId146" Type="http://schemas.openxmlformats.org/officeDocument/2006/relationships/hyperlink" Target="https://www.backdoorsurvival.com/staying-ahead-of-the-shortages-what-to-stock-up-on-for-the-coming-year/?fbclid=IwAR1yXYTwQeSGRWDYru-CG-JKEezuMPw51ywX3Zt8UfboD0IiYPGj39VBl7Q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beprepared.com" TargetMode="External"/><Relationship Id="rId92" Type="http://schemas.openxmlformats.org/officeDocument/2006/relationships/hyperlink" Target="http://dirtydiaperlaundry.com/cheap-and-easy-make-two-t-shirt-flats-from-1-xxl-shirt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starwest-botanicals.com/" TargetMode="External"/><Relationship Id="rId24" Type="http://schemas.openxmlformats.org/officeDocument/2006/relationships/hyperlink" Target="https://strictlymedicinalseeds.com/?s=Licorice&amp;post_type=product&amp;title=1&amp;excerpt=1&amp;content=1&amp;categories=1&amp;attributes=1&amp;tags=1&amp;sku=1&amp;ixwps=1" TargetMode="External"/><Relationship Id="rId40" Type="http://schemas.openxmlformats.org/officeDocument/2006/relationships/hyperlink" Target="http://www.southernexposure.com" TargetMode="External"/><Relationship Id="rId45" Type="http://schemas.openxmlformats.org/officeDocument/2006/relationships/hyperlink" Target="http://www.adaptiveseeds.com" TargetMode="External"/><Relationship Id="rId66" Type="http://schemas.openxmlformats.org/officeDocument/2006/relationships/hyperlink" Target="https://www.acehardware.com/departments/home-and-decor/canning/accessories-and-prep/6293153?gclid=EAIaIQobChMIs9un2b_s6gIVUffjBx1CkwCxEAQYASABEgJxQ_D_BwE&amp;gclsrc=aw.ds" TargetMode="External"/><Relationship Id="rId87" Type="http://schemas.openxmlformats.org/officeDocument/2006/relationships/hyperlink" Target="https://www.cottonbabies.com/" TargetMode="External"/><Relationship Id="rId110" Type="http://schemas.openxmlformats.org/officeDocument/2006/relationships/hyperlink" Target="https://momwithaprep.com/how-to-wash-clothes-without-electricity/" TargetMode="External"/><Relationship Id="rId115" Type="http://schemas.openxmlformats.org/officeDocument/2006/relationships/hyperlink" Target="https://www.primalsurvivor.net/bucket-toilet/" TargetMode="External"/><Relationship Id="rId131" Type="http://schemas.openxmlformats.org/officeDocument/2006/relationships/hyperlink" Target="https://www.survivopedia.com/how-to-use-cattail-for-survival/" TargetMode="External"/><Relationship Id="rId136" Type="http://schemas.openxmlformats.org/officeDocument/2006/relationships/hyperlink" Target="http://theselfsufficientliving.com/homemade-wood-stoves-and-heaters" TargetMode="External"/><Relationship Id="rId157" Type="http://schemas.openxmlformats.org/officeDocument/2006/relationships/fontTable" Target="fontTable.xml"/><Relationship Id="rId61" Type="http://schemas.openxmlformats.org/officeDocument/2006/relationships/hyperlink" Target="about:blank" TargetMode="External"/><Relationship Id="rId82" Type="http://schemas.openxmlformats.org/officeDocument/2006/relationships/hyperlink" Target="https://www.eucalan.com/products-1/delicate-wash/natural" TargetMode="External"/><Relationship Id="rId152" Type="http://schemas.openxmlformats.org/officeDocument/2006/relationships/hyperlink" Target="https://www.youtube.com/watch?v=7fFf-gtesH4&amp;ab_channel=EnvironMoldsEnvironMolds" TargetMode="External"/><Relationship Id="rId19" Type="http://schemas.openxmlformats.org/officeDocument/2006/relationships/hyperlink" Target="https://strictlymedicinalseeds.com/?s=Sida+acuta&amp;post_type=product&amp;title=1&amp;excerpt=1&amp;content=1&amp;categories=1&amp;attributes=1&amp;tags=1&amp;sku=1&amp;ixwps=1" TargetMode="External"/><Relationship Id="rId14" Type="http://schemas.openxmlformats.org/officeDocument/2006/relationships/hyperlink" Target="https://www.amazon.com/Survival-Medicine-Handbook-essential-medical/dp/0988872552" TargetMode="External"/><Relationship Id="rId30" Type="http://schemas.openxmlformats.org/officeDocument/2006/relationships/hyperlink" Target="https://herbies-herbs.com/bulk-herbs" TargetMode="External"/><Relationship Id="rId35" Type="http://schemas.openxmlformats.org/officeDocument/2006/relationships/hyperlink" Target="https://www.lehmans.com/product/diamant-grain-mill/" TargetMode="External"/><Relationship Id="rId56" Type="http://schemas.openxmlformats.org/officeDocument/2006/relationships/hyperlink" Target="https://www.easydigging.com/garden-hoes/grub-hoe.html" TargetMode="External"/><Relationship Id="rId77" Type="http://schemas.openxmlformats.org/officeDocument/2006/relationships/hyperlink" Target="https://www.youtube.com/watch?v=povvINECyb0&amp;ab_channel=SmokeTrailsBBQSmokeTrailsBBQ" TargetMode="External"/><Relationship Id="rId100" Type="http://schemas.openxmlformats.org/officeDocument/2006/relationships/hyperlink" Target="https://www.mountainmausremedies.com/mommy-and-me-herbal-tea-nursing/" TargetMode="External"/><Relationship Id="rId105" Type="http://schemas.openxmlformats.org/officeDocument/2006/relationships/hyperlink" Target="https://www.youtube.com/watch?v=RtbkXyWFFm8&amp;t=11s" TargetMode="External"/><Relationship Id="rId126" Type="http://schemas.openxmlformats.org/officeDocument/2006/relationships/hyperlink" Target="https://buyactivatedcharcoal.com/granular-activated-charcoal-coconut-8x16-mesh.html" TargetMode="External"/><Relationship Id="rId147" Type="http://schemas.openxmlformats.org/officeDocument/2006/relationships/hyperlink" Target="http://themostimportantnews.com/archives/a-list-of-50-things-you-should-get-right-now-to-prepare-for-the-chaotic-events-of-the-next-12-months" TargetMode="External"/><Relationship Id="rId8" Type="http://schemas.openxmlformats.org/officeDocument/2006/relationships/hyperlink" Target="about:blank" TargetMode="External"/><Relationship Id="rId51" Type="http://schemas.openxmlformats.org/officeDocument/2006/relationships/hyperlink" Target="https://www.chelseagreen.com/product/the-resilient-gardener/" TargetMode="External"/><Relationship Id="rId72" Type="http://schemas.openxmlformats.org/officeDocument/2006/relationships/hyperlink" Target="https://4patriots.com/collections/food" TargetMode="External"/><Relationship Id="rId93" Type="http://schemas.openxmlformats.org/officeDocument/2006/relationships/hyperlink" Target="https://howtoadult.com/how-to-make-homemade-adult-diapers-5690974.html" TargetMode="External"/><Relationship Id="rId98" Type="http://schemas.openxmlformats.org/officeDocument/2006/relationships/hyperlink" Target="https://wellnessmama.com/76418/nursing-mom-tea/" TargetMode="External"/><Relationship Id="rId121" Type="http://schemas.openxmlformats.org/officeDocument/2006/relationships/hyperlink" Target="https://www.berkeyfilters.com/products/black-berkey-filter" TargetMode="External"/><Relationship Id="rId142" Type="http://schemas.openxmlformats.org/officeDocument/2006/relationships/hyperlink" Target="https://www.abebooks.com/servlet/SearchResults?sts=t&amp;cm_sp=SearchF-_-home-_-Results&amp;an=tim+macwelch&amp;tn=the+ultimate+bushcraft+survival+manual&amp;kn=&amp;isbn=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richters.com/" TargetMode="External"/><Relationship Id="rId46" Type="http://schemas.openxmlformats.org/officeDocument/2006/relationships/hyperlink" Target="http://www.rareseeds.com" TargetMode="External"/><Relationship Id="rId67" Type="http://schemas.openxmlformats.org/officeDocument/2006/relationships/hyperlink" Target="https://www.backwoodshome.com/shop/product/growing-and-canning-your-own-food-2/" TargetMode="External"/><Relationship Id="rId116" Type="http://schemas.openxmlformats.org/officeDocument/2006/relationships/hyperlink" Target="https://www.amazon.com/Katadyn-Personal-Backpacking-Emergency-Preparedness/dp/B0007U00YE" TargetMode="External"/><Relationship Id="rId137" Type="http://schemas.openxmlformats.org/officeDocument/2006/relationships/hyperlink" Target="https://www.humilitasfirst.com/" TargetMode="External"/><Relationship Id="rId15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7ZrPGwhsprHJhHuB/vwPwr3zaw==">AMUW2mXL08mmwO7KMl02NZ41vWQRSFFd4O0PvKemtOvfByUQDTFKdoPtibBxHDGv8wcAu/giqfILRr7FduxRU7ybIDN3jIRjOHECizuiQxgwMd133WHbis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3672</Words>
  <Characters>20936</Characters>
  <Application>Microsoft Office Word</Application>
  <DocSecurity>0</DocSecurity>
  <Lines>174</Lines>
  <Paragraphs>49</Paragraphs>
  <ScaleCrop>false</ScaleCrop>
  <Company/>
  <LinksUpToDate>false</LinksUpToDate>
  <CharactersWithSpaces>2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Marnin</dc:creator>
  <cp:lastModifiedBy>Sue Paroski</cp:lastModifiedBy>
  <cp:revision>6</cp:revision>
  <cp:lastPrinted>2021-06-21T00:45:00Z</cp:lastPrinted>
  <dcterms:created xsi:type="dcterms:W3CDTF">2021-06-18T00:21:00Z</dcterms:created>
  <dcterms:modified xsi:type="dcterms:W3CDTF">2021-06-21T00:55:00Z</dcterms:modified>
</cp:coreProperties>
</file>